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54F54" w14:textId="705C2BD1" w:rsidR="00CB7FE6" w:rsidRPr="005932B3" w:rsidRDefault="00CB7FE6" w:rsidP="00CB7FE6">
      <w:pPr>
        <w:rPr>
          <w:rFonts w:ascii="Consolas" w:hAnsi="Consolas"/>
        </w:rPr>
      </w:pPr>
    </w:p>
    <w:p w14:paraId="7180F01A" w14:textId="77777777" w:rsidR="00CB7FE6" w:rsidRPr="005932B3" w:rsidRDefault="00CB7FE6" w:rsidP="00CB7FE6">
      <w:pPr>
        <w:jc w:val="center"/>
        <w:rPr>
          <w:rFonts w:ascii="Consolas" w:hAnsi="Consolas"/>
        </w:rPr>
      </w:pPr>
    </w:p>
    <w:p w14:paraId="7A881B2E" w14:textId="77777777" w:rsidR="00CB7FE6" w:rsidRPr="005932B3" w:rsidRDefault="00CB7FE6" w:rsidP="00CB7FE6">
      <w:pPr>
        <w:jc w:val="center"/>
        <w:rPr>
          <w:rFonts w:ascii="Consolas" w:hAnsi="Consolas"/>
        </w:rPr>
      </w:pPr>
    </w:p>
    <w:p w14:paraId="5287AD78" w14:textId="2D61A04D" w:rsidR="00CB7FE6" w:rsidRPr="005932B3" w:rsidRDefault="00CB7FE6" w:rsidP="00CB7FE6">
      <w:pPr>
        <w:jc w:val="center"/>
        <w:rPr>
          <w:rFonts w:ascii="Consolas" w:hAnsi="Consolas"/>
          <w:sz w:val="36"/>
          <w:szCs w:val="36"/>
        </w:rPr>
      </w:pPr>
      <w:r w:rsidRPr="005932B3">
        <w:rPr>
          <w:rFonts w:ascii="Consolas" w:hAnsi="Consolas"/>
          <w:sz w:val="36"/>
          <w:szCs w:val="36"/>
        </w:rPr>
        <w:t xml:space="preserve">Assessment: Lab exercise </w:t>
      </w:r>
      <w:r w:rsidR="00731E1A" w:rsidRPr="005932B3">
        <w:rPr>
          <w:rFonts w:ascii="Consolas" w:hAnsi="Consolas"/>
          <w:sz w:val="36"/>
          <w:szCs w:val="36"/>
        </w:rPr>
        <w:t>2</w:t>
      </w:r>
    </w:p>
    <w:p w14:paraId="3A16B4E1" w14:textId="77777777" w:rsidR="00CB7FE6" w:rsidRPr="005932B3" w:rsidRDefault="00CB7FE6" w:rsidP="00CB7FE6">
      <w:pPr>
        <w:jc w:val="center"/>
        <w:rPr>
          <w:rFonts w:ascii="Consolas" w:hAnsi="Consolas"/>
          <w:sz w:val="36"/>
          <w:szCs w:val="36"/>
        </w:rPr>
      </w:pPr>
      <w:r w:rsidRPr="005932B3">
        <w:rPr>
          <w:rFonts w:ascii="Consolas" w:hAnsi="Consolas"/>
          <w:sz w:val="36"/>
          <w:szCs w:val="36"/>
        </w:rPr>
        <w:t>Student Name: Yanzhang Wu</w:t>
      </w:r>
    </w:p>
    <w:p w14:paraId="1425DEE1" w14:textId="77777777" w:rsidR="00CB7FE6" w:rsidRPr="005932B3" w:rsidRDefault="00CB7FE6" w:rsidP="00CB7FE6">
      <w:pPr>
        <w:jc w:val="center"/>
        <w:rPr>
          <w:rFonts w:ascii="Consolas" w:hAnsi="Consolas"/>
          <w:sz w:val="36"/>
          <w:szCs w:val="36"/>
        </w:rPr>
      </w:pPr>
      <w:r w:rsidRPr="005932B3">
        <w:rPr>
          <w:rFonts w:ascii="Consolas" w:hAnsi="Consolas"/>
          <w:sz w:val="36"/>
          <w:szCs w:val="36"/>
        </w:rPr>
        <w:t xml:space="preserve">Lab Professor Name: </w:t>
      </w:r>
      <w:proofErr w:type="spellStart"/>
      <w:r w:rsidRPr="005932B3">
        <w:rPr>
          <w:rFonts w:ascii="Consolas" w:hAnsi="Consolas"/>
          <w:i/>
          <w:sz w:val="36"/>
          <w:szCs w:val="36"/>
        </w:rPr>
        <w:t>Fedor</w:t>
      </w:r>
      <w:proofErr w:type="spellEnd"/>
      <w:r w:rsidRPr="005932B3">
        <w:rPr>
          <w:rFonts w:ascii="Consolas" w:hAnsi="Consolas"/>
          <w:i/>
          <w:sz w:val="36"/>
          <w:szCs w:val="36"/>
        </w:rPr>
        <w:t xml:space="preserve"> </w:t>
      </w:r>
      <w:proofErr w:type="spellStart"/>
      <w:r w:rsidRPr="005932B3">
        <w:rPr>
          <w:rFonts w:ascii="Consolas" w:hAnsi="Consolas"/>
          <w:i/>
          <w:sz w:val="36"/>
          <w:szCs w:val="36"/>
        </w:rPr>
        <w:t>Ilitchev</w:t>
      </w:r>
      <w:proofErr w:type="spellEnd"/>
    </w:p>
    <w:p w14:paraId="0BE407A0" w14:textId="77777777" w:rsidR="00CB7FE6" w:rsidRPr="005932B3" w:rsidRDefault="00CB7FE6" w:rsidP="00CB7FE6">
      <w:pPr>
        <w:jc w:val="center"/>
        <w:rPr>
          <w:rFonts w:ascii="Consolas" w:hAnsi="Consolas"/>
          <w:i/>
          <w:sz w:val="36"/>
          <w:szCs w:val="36"/>
        </w:rPr>
      </w:pPr>
      <w:r w:rsidRPr="005932B3">
        <w:rPr>
          <w:rFonts w:ascii="Consolas" w:hAnsi="Consolas"/>
          <w:sz w:val="36"/>
          <w:szCs w:val="36"/>
        </w:rPr>
        <w:t xml:space="preserve">Lab Section Number: </w:t>
      </w:r>
      <w:r w:rsidRPr="005932B3">
        <w:rPr>
          <w:rFonts w:ascii="Consolas" w:hAnsi="Consolas"/>
          <w:i/>
          <w:sz w:val="36"/>
          <w:szCs w:val="36"/>
        </w:rPr>
        <w:t>CST8116_323</w:t>
      </w:r>
    </w:p>
    <w:p w14:paraId="46054D35" w14:textId="0ECAD436" w:rsidR="00CB7FE6" w:rsidRPr="005932B3" w:rsidRDefault="00CB7FE6" w:rsidP="00CB7FE6">
      <w:pPr>
        <w:jc w:val="center"/>
        <w:rPr>
          <w:rFonts w:ascii="Consolas" w:hAnsi="Consolas"/>
          <w:sz w:val="36"/>
          <w:szCs w:val="36"/>
        </w:rPr>
      </w:pPr>
      <w:r w:rsidRPr="005932B3">
        <w:rPr>
          <w:rFonts w:ascii="Consolas" w:hAnsi="Consolas"/>
          <w:sz w:val="36"/>
          <w:szCs w:val="36"/>
        </w:rPr>
        <w:t>Due Date: June 1</w:t>
      </w:r>
      <w:r w:rsidR="00FC6C06">
        <w:rPr>
          <w:rFonts w:ascii="Consolas" w:hAnsi="Consolas"/>
          <w:sz w:val="36"/>
          <w:szCs w:val="36"/>
        </w:rPr>
        <w:t>7</w:t>
      </w:r>
      <w:r w:rsidRPr="005932B3">
        <w:rPr>
          <w:rFonts w:ascii="Consolas" w:hAnsi="Consolas"/>
          <w:sz w:val="36"/>
          <w:szCs w:val="36"/>
          <w:vertAlign w:val="superscript"/>
        </w:rPr>
        <w:t>th</w:t>
      </w:r>
      <w:r w:rsidRPr="005932B3">
        <w:rPr>
          <w:rFonts w:ascii="Consolas" w:hAnsi="Consolas"/>
          <w:sz w:val="36"/>
          <w:szCs w:val="36"/>
        </w:rPr>
        <w:t xml:space="preserve"> 2022</w:t>
      </w:r>
    </w:p>
    <w:p w14:paraId="7F43CF3B" w14:textId="1B09D6D5" w:rsidR="00CB7FE6" w:rsidRPr="005932B3" w:rsidRDefault="00CB7FE6" w:rsidP="00CB7FE6">
      <w:pPr>
        <w:jc w:val="center"/>
        <w:rPr>
          <w:rFonts w:ascii="Consolas" w:hAnsi="Consolas"/>
        </w:rPr>
      </w:pPr>
      <w:r w:rsidRPr="005932B3">
        <w:rPr>
          <w:rFonts w:ascii="Consolas" w:hAnsi="Consolas"/>
        </w:rPr>
        <w:br w:type="page"/>
      </w:r>
    </w:p>
    <w:p w14:paraId="3F4DC5BA" w14:textId="1CFF0A88" w:rsidR="00A131F3" w:rsidRPr="005932B3" w:rsidRDefault="00A131F3" w:rsidP="00054808">
      <w:pPr>
        <w:pStyle w:val="Heading1"/>
        <w:rPr>
          <w:rFonts w:ascii="Consolas" w:hAnsi="Consolas"/>
        </w:rPr>
      </w:pPr>
      <w:r w:rsidRPr="005932B3">
        <w:rPr>
          <w:rFonts w:ascii="Consolas" w:hAnsi="Consolas"/>
        </w:rPr>
        <w:lastRenderedPageBreak/>
        <w:t>Understand the problem</w:t>
      </w:r>
    </w:p>
    <w:p w14:paraId="5AFD52E4" w14:textId="4361CAFF" w:rsidR="00A131F3" w:rsidRPr="005932B3" w:rsidRDefault="00A131F3" w:rsidP="00A131F3">
      <w:pPr>
        <w:rPr>
          <w:rFonts w:ascii="Consolas" w:hAnsi="Consolas"/>
        </w:rPr>
      </w:pPr>
    </w:p>
    <w:p w14:paraId="2767C312" w14:textId="1C53FE91" w:rsidR="00372376" w:rsidRPr="005932B3" w:rsidRDefault="00A131F3">
      <w:pPr>
        <w:rPr>
          <w:rFonts w:ascii="Consolas" w:hAnsi="Consolas"/>
        </w:rPr>
      </w:pPr>
      <w:r w:rsidRPr="005932B3">
        <w:rPr>
          <w:rFonts w:ascii="Consolas" w:hAnsi="Consolas"/>
        </w:rPr>
        <w:t xml:space="preserve">This program will </w:t>
      </w:r>
      <w:r w:rsidR="001616FE" w:rsidRPr="005932B3">
        <w:rPr>
          <w:rFonts w:ascii="Consolas" w:hAnsi="Consolas"/>
        </w:rPr>
        <w:t>print several lines:</w:t>
      </w:r>
    </w:p>
    <w:p w14:paraId="3D6A3C31" w14:textId="717D7DA4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>Input weight of the cabbage</w:t>
      </w:r>
    </w:p>
    <w:p w14:paraId="7649ED31" w14:textId="40550541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>In put cost of the cabbage</w:t>
      </w:r>
    </w:p>
    <w:p w14:paraId="18B76FB9" w14:textId="6B99DBDD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 xml:space="preserve">The return value of </w:t>
      </w:r>
      <w:proofErr w:type="spellStart"/>
      <w:r w:rsidRPr="005932B3">
        <w:rPr>
          <w:rFonts w:ascii="Consolas" w:hAnsi="Consolas"/>
        </w:rPr>
        <w:t>getWeight</w:t>
      </w:r>
      <w:proofErr w:type="spellEnd"/>
      <w:r w:rsidRPr="005932B3">
        <w:rPr>
          <w:rFonts w:ascii="Consolas" w:hAnsi="Consolas"/>
        </w:rPr>
        <w:t xml:space="preserve"> method</w:t>
      </w:r>
    </w:p>
    <w:p w14:paraId="0894AE51" w14:textId="10C84459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 xml:space="preserve">The return value the </w:t>
      </w:r>
      <w:proofErr w:type="spellStart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getCostPerKilogram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</w:t>
      </w:r>
    </w:p>
    <w:p w14:paraId="6DF2B2CA" w14:textId="6F754C64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The return value of the </w:t>
      </w:r>
      <w:proofErr w:type="spellStart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calculatePrice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</w:t>
      </w:r>
      <w:r w:rsidR="00752FE9"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(this method need some mathematical calculations</w:t>
      </w:r>
      <w:r w:rsidR="00360D9F"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, total price = weight * cost per kilogram</w:t>
      </w:r>
      <w:r w:rsidR="00752FE9"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)</w:t>
      </w:r>
    </w:p>
    <w:p w14:paraId="2F588D2B" w14:textId="32F6C487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The output of </w:t>
      </w:r>
      <w:proofErr w:type="spellStart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printReport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</w:t>
      </w:r>
    </w:p>
    <w:p w14:paraId="5C099466" w14:textId="77777777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 xml:space="preserve">Testing overloaded </w:t>
      </w:r>
      <w:proofErr w:type="spellStart"/>
      <w:r w:rsidRPr="005932B3">
        <w:rPr>
          <w:rFonts w:ascii="Consolas" w:hAnsi="Consolas"/>
        </w:rPr>
        <w:t>constuctor</w:t>
      </w:r>
      <w:proofErr w:type="spellEnd"/>
      <w:r w:rsidRPr="005932B3">
        <w:rPr>
          <w:rFonts w:ascii="Consolas" w:hAnsi="Consolas"/>
        </w:rPr>
        <w:t xml:space="preserve"> with Cabbage2</w:t>
      </w:r>
    </w:p>
    <w:p w14:paraId="3FDE41EA" w14:textId="7625B702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hAnsi="Consolas"/>
        </w:rPr>
        <w:t>The return value of</w:t>
      </w:r>
      <w:r w:rsidR="00212663">
        <w:rPr>
          <w:rFonts w:ascii="Consolas" w:hAnsi="Consolas"/>
        </w:rPr>
        <w:t xml:space="preserve"> </w:t>
      </w:r>
      <w:r w:rsidRPr="005932B3">
        <w:rPr>
          <w:rFonts w:ascii="Consolas" w:hAnsi="Consolas"/>
        </w:rPr>
        <w:t xml:space="preserve">the </w:t>
      </w:r>
      <w:proofErr w:type="spellStart"/>
      <w:r w:rsidRPr="005932B3">
        <w:rPr>
          <w:rFonts w:ascii="Consolas" w:hAnsi="Consolas"/>
        </w:rPr>
        <w:t>getWeight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 and the </w:t>
      </w:r>
      <w:proofErr w:type="spellStart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getCostPerKilogram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</w:t>
      </w:r>
    </w:p>
    <w:p w14:paraId="4AE9F96E" w14:textId="4855A12E" w:rsidR="001616FE" w:rsidRPr="005932B3" w:rsidRDefault="001616FE" w:rsidP="001616FE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The output of </w:t>
      </w:r>
      <w:proofErr w:type="spellStart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printReport</w:t>
      </w:r>
      <w:proofErr w:type="spellEnd"/>
      <w:r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 xml:space="preserve"> method</w:t>
      </w:r>
    </w:p>
    <w:p w14:paraId="181548BD" w14:textId="2F782AC9" w:rsidR="00752FE9" w:rsidRPr="005932B3" w:rsidRDefault="00212663" w:rsidP="001616FE">
      <w:pPr>
        <w:pStyle w:val="ListParagraph"/>
        <w:numPr>
          <w:ilvl w:val="0"/>
          <w:numId w:val="1"/>
        </w:numPr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</w:pPr>
      <w:r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M</w:t>
      </w:r>
      <w:r w:rsidR="00752FE9" w:rsidRPr="005932B3">
        <w:rPr>
          <w:rFonts w:ascii="Consolas" w:eastAsiaTheme="minorEastAsia" w:hAnsi="Consolas" w:cs="Consolas"/>
          <w:color w:val="000000"/>
          <w:sz w:val="20"/>
          <w:szCs w:val="20"/>
          <w:lang w:val="en-US" w:eastAsia="zh-CN"/>
        </w:rPr>
        <w:t>y name</w:t>
      </w:r>
    </w:p>
    <w:p w14:paraId="58389FD6" w14:textId="77777777" w:rsidR="00BF7ED4" w:rsidRPr="005932B3" w:rsidRDefault="00BF7ED4" w:rsidP="00BF7ED4">
      <w:pPr>
        <w:keepNext/>
        <w:jc w:val="center"/>
        <w:rPr>
          <w:rFonts w:ascii="Consolas" w:hAnsi="Consolas"/>
        </w:rPr>
      </w:pPr>
      <w:r w:rsidRPr="005932B3">
        <w:rPr>
          <w:rFonts w:ascii="Consolas" w:hAnsi="Consolas"/>
          <w:noProof/>
        </w:rPr>
        <w:drawing>
          <wp:inline distT="0" distB="0" distL="0" distR="0" wp14:anchorId="6E7B24D0" wp14:editId="2690A7D6">
            <wp:extent cx="3412526" cy="2596242"/>
            <wp:effectExtent l="19050" t="19050" r="16510" b="1397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21400" cy="260299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7AEB8" w14:textId="47E8BAB2" w:rsidR="00BF7ED4" w:rsidRPr="005932B3" w:rsidRDefault="00BF7ED4" w:rsidP="00BF7ED4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="00CD633C" w:rsidRPr="005932B3">
        <w:rPr>
          <w:rFonts w:ascii="Consolas" w:hAnsi="Consolas"/>
        </w:rPr>
        <w:fldChar w:fldCharType="begin"/>
      </w:r>
      <w:r w:rsidR="00CD633C" w:rsidRPr="005932B3">
        <w:rPr>
          <w:rFonts w:ascii="Consolas" w:hAnsi="Consolas"/>
        </w:rPr>
        <w:instrText xml:space="preserve"> SEQ Figure \* ARABIC </w:instrText>
      </w:r>
      <w:r w:rsidR="00CD633C"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</w:t>
      </w:r>
      <w:r w:rsidR="00CD633C" w:rsidRPr="005932B3">
        <w:rPr>
          <w:rFonts w:ascii="Consolas" w:hAnsi="Consolas"/>
          <w:noProof/>
        </w:rPr>
        <w:fldChar w:fldCharType="end"/>
      </w:r>
      <w:r w:rsidRPr="005932B3">
        <w:rPr>
          <w:rFonts w:ascii="Consolas" w:hAnsi="Consolas"/>
        </w:rPr>
        <w:t>. The output of the console</w:t>
      </w:r>
    </w:p>
    <w:p w14:paraId="284351A7" w14:textId="08F34A9F" w:rsidR="00212663" w:rsidRDefault="00BF7ED4" w:rsidP="001616FE">
      <w:pPr>
        <w:rPr>
          <w:rFonts w:ascii="Consolas" w:hAnsi="Consolas"/>
        </w:rPr>
      </w:pPr>
      <w:r w:rsidRPr="005932B3">
        <w:rPr>
          <w:rFonts w:ascii="Consolas" w:hAnsi="Consolas"/>
        </w:rPr>
        <w:t xml:space="preserve">To solve the problem, I will </w:t>
      </w:r>
      <w:r w:rsidR="00212663">
        <w:rPr>
          <w:rFonts w:ascii="Consolas" w:hAnsi="Consolas"/>
        </w:rPr>
        <w:t xml:space="preserve">build two classes. The first class is class Cabbage. There will be get-set methods, </w:t>
      </w:r>
      <w:proofErr w:type="spellStart"/>
      <w:r w:rsidR="00212663">
        <w:rPr>
          <w:rFonts w:ascii="Consolas" w:hAnsi="Consolas"/>
        </w:rPr>
        <w:t>calculatePrice</w:t>
      </w:r>
      <w:proofErr w:type="spellEnd"/>
      <w:r w:rsidR="00212663">
        <w:rPr>
          <w:rFonts w:ascii="Consolas" w:hAnsi="Consolas"/>
        </w:rPr>
        <w:t xml:space="preserve">() method in which price=unit price * weight, and the </w:t>
      </w:r>
      <w:proofErr w:type="spellStart"/>
      <w:r w:rsidR="00212663">
        <w:rPr>
          <w:rFonts w:ascii="Consolas" w:hAnsi="Consolas"/>
        </w:rPr>
        <w:t>printReport</w:t>
      </w:r>
      <w:proofErr w:type="spellEnd"/>
      <w:r w:rsidR="00212663">
        <w:rPr>
          <w:rFonts w:ascii="Consolas" w:hAnsi="Consolas"/>
        </w:rPr>
        <w:t xml:space="preserve">() method. The second class is class Exercise02 where the main() method locates. </w:t>
      </w:r>
    </w:p>
    <w:p w14:paraId="55294D24" w14:textId="77777777" w:rsidR="00212663" w:rsidRDefault="00212663" w:rsidP="001616FE">
      <w:pPr>
        <w:rPr>
          <w:rFonts w:ascii="Consolas" w:hAnsi="Consolas"/>
        </w:rPr>
      </w:pPr>
    </w:p>
    <w:p w14:paraId="7450C3C8" w14:textId="77777777" w:rsidR="00212663" w:rsidRDefault="00212663" w:rsidP="001616FE">
      <w:pPr>
        <w:rPr>
          <w:rFonts w:ascii="Consolas" w:hAnsi="Consolas"/>
        </w:rPr>
      </w:pPr>
    </w:p>
    <w:p w14:paraId="6C8851FF" w14:textId="3F7B61B4" w:rsidR="000D45C2" w:rsidRPr="005932B3" w:rsidRDefault="000D45C2" w:rsidP="000D45C2">
      <w:pPr>
        <w:pStyle w:val="Heading1"/>
        <w:rPr>
          <w:rFonts w:ascii="Consolas" w:hAnsi="Consolas"/>
        </w:rPr>
      </w:pPr>
      <w:r w:rsidRPr="005932B3">
        <w:rPr>
          <w:rFonts w:ascii="Consolas" w:hAnsi="Consolas"/>
        </w:rPr>
        <w:lastRenderedPageBreak/>
        <w:t>Develop and Describe an Algorithm</w:t>
      </w:r>
    </w:p>
    <w:p w14:paraId="3F8CCF3D" w14:textId="0C5F46D2" w:rsidR="000D45C2" w:rsidRPr="005932B3" w:rsidRDefault="000D45C2" w:rsidP="000D45C2">
      <w:pPr>
        <w:pStyle w:val="Heading2"/>
        <w:rPr>
          <w:rFonts w:ascii="Consolas" w:hAnsi="Consolas"/>
        </w:rPr>
      </w:pPr>
      <w:r w:rsidRPr="005932B3">
        <w:rPr>
          <w:rFonts w:ascii="Consolas" w:hAnsi="Consolas"/>
        </w:rPr>
        <w:t>UML Class Diagram</w:t>
      </w:r>
      <w:r w:rsidR="00314F53">
        <w:rPr>
          <w:rFonts w:ascii="Consolas" w:hAnsi="Consolas"/>
        </w:rPr>
        <w:t>s</w:t>
      </w:r>
    </w:p>
    <w:p w14:paraId="4E55E0C8" w14:textId="2E8E2F50" w:rsidR="00FE1D9D" w:rsidRPr="005932B3" w:rsidRDefault="0076663B" w:rsidP="00FE1D9D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1FB9D7B2" wp14:editId="2F46A8A5">
            <wp:extent cx="3461657" cy="2373870"/>
            <wp:effectExtent l="0" t="0" r="5715" b="762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82440" cy="238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EB281" w14:textId="26AEA439" w:rsidR="00FE1D9D" w:rsidRDefault="00FE1D9D" w:rsidP="00FE1D9D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2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UML diagram for </w:t>
      </w:r>
      <w:r w:rsidR="00187F06" w:rsidRPr="005932B3">
        <w:rPr>
          <w:rFonts w:ascii="Consolas" w:hAnsi="Consolas"/>
        </w:rPr>
        <w:t xml:space="preserve">class </w:t>
      </w:r>
      <w:r w:rsidRPr="005932B3">
        <w:rPr>
          <w:rFonts w:ascii="Consolas" w:hAnsi="Consolas"/>
        </w:rPr>
        <w:t>Cabbage</w:t>
      </w:r>
    </w:p>
    <w:p w14:paraId="6CEA8879" w14:textId="42917692" w:rsidR="00314F53" w:rsidRDefault="009F2C46" w:rsidP="00314F53">
      <w:pPr>
        <w:keepNext/>
        <w:jc w:val="center"/>
      </w:pPr>
      <w:r>
        <w:rPr>
          <w:noProof/>
        </w:rPr>
        <w:drawing>
          <wp:inline distT="0" distB="0" distL="0" distR="0" wp14:anchorId="617E9774" wp14:editId="7B4A36B5">
            <wp:extent cx="2449285" cy="1193039"/>
            <wp:effectExtent l="0" t="0" r="8255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4044" cy="119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C187F" w14:textId="4676CD84" w:rsidR="00BF7ED4" w:rsidRPr="00B156FC" w:rsidRDefault="00314F53" w:rsidP="00B156F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 UML diagram for class Exercise02</w:t>
      </w:r>
    </w:p>
    <w:p w14:paraId="4B6B518F" w14:textId="77777777" w:rsidR="00FD4F62" w:rsidRPr="005932B3" w:rsidRDefault="00FD4F62">
      <w:pPr>
        <w:rPr>
          <w:rFonts w:ascii="Consolas" w:hAnsi="Consolas"/>
          <w:lang w:val="en-US"/>
        </w:rPr>
      </w:pPr>
    </w:p>
    <w:p w14:paraId="2727F22F" w14:textId="3B2FCAED" w:rsidR="00054808" w:rsidRPr="005932B3" w:rsidRDefault="00054808" w:rsidP="00402EC1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Pseudocode</w:t>
      </w:r>
      <w:r w:rsidR="00402EC1" w:rsidRPr="005932B3">
        <w:rPr>
          <w:rFonts w:ascii="Consolas" w:hAnsi="Consolas"/>
          <w:lang w:val="en-US"/>
        </w:rPr>
        <w:t xml:space="preserve"> for class Cabbage</w:t>
      </w:r>
    </w:p>
    <w:p w14:paraId="3418F36F" w14:textId="3C3FC749" w:rsidR="002C24CA" w:rsidRPr="005932B3" w:rsidRDefault="002C24CA" w:rsidP="002C24CA">
      <w:pPr>
        <w:rPr>
          <w:rFonts w:ascii="Consolas" w:hAnsi="Consolas"/>
          <w:lang w:val="en-US"/>
        </w:rPr>
      </w:pPr>
    </w:p>
    <w:p w14:paraId="75CD0CD0" w14:textId="6C035466" w:rsidR="002C24CA" w:rsidRPr="005932B3" w:rsidRDefault="002C24CA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Start</w:t>
      </w:r>
    </w:p>
    <w:p w14:paraId="1B3EC073" w14:textId="0C78DFC1" w:rsidR="00311E48" w:rsidRPr="005932B3" w:rsidRDefault="009467B5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="00311E48" w:rsidRPr="005932B3">
        <w:rPr>
          <w:rFonts w:ascii="Consolas" w:hAnsi="Consolas"/>
          <w:lang w:val="en-US"/>
        </w:rPr>
        <w:t>D</w:t>
      </w:r>
      <w:r w:rsidRPr="005932B3">
        <w:rPr>
          <w:rFonts w:ascii="Consolas" w:hAnsi="Consolas"/>
          <w:lang w:val="en-US"/>
        </w:rPr>
        <w:t>eclarations</w:t>
      </w:r>
    </w:p>
    <w:p w14:paraId="142CAEBB" w14:textId="5E6B991F" w:rsidR="00F706FC" w:rsidRPr="005932B3" w:rsidRDefault="00F706FC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noProof/>
        </w:rPr>
        <w:t>//</w:t>
      </w:r>
      <w:r w:rsidR="000775D6" w:rsidRPr="005932B3">
        <w:rPr>
          <w:rFonts w:ascii="Consolas" w:hAnsi="Consolas"/>
          <w:noProof/>
        </w:rPr>
        <w:t xml:space="preserve"> </w:t>
      </w:r>
      <w:r w:rsidRPr="005932B3">
        <w:rPr>
          <w:rFonts w:ascii="Consolas" w:hAnsi="Consolas"/>
          <w:noProof/>
        </w:rPr>
        <w:t>number containing decimal places</w:t>
      </w:r>
    </w:p>
    <w:p w14:paraId="47B00AED" w14:textId="5A311301" w:rsidR="009467B5" w:rsidRPr="005932B3" w:rsidRDefault="009467B5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lang w:val="en-US"/>
        </w:rPr>
        <w:tab/>
      </w:r>
      <w:r w:rsidR="00384452" w:rsidRPr="005932B3">
        <w:rPr>
          <w:rFonts w:ascii="Consolas" w:hAnsi="Consolas"/>
          <w:lang w:val="en-US"/>
        </w:rPr>
        <w:t>private double</w:t>
      </w:r>
      <w:r w:rsidRPr="005932B3">
        <w:rPr>
          <w:rFonts w:ascii="Consolas" w:hAnsi="Consolas"/>
          <w:lang w:val="en-US"/>
        </w:rPr>
        <w:t xml:space="preserve"> weight</w:t>
      </w:r>
    </w:p>
    <w:p w14:paraId="170111E1" w14:textId="22EE95B4" w:rsidR="009467B5" w:rsidRPr="005932B3" w:rsidRDefault="009467B5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lang w:val="en-US"/>
        </w:rPr>
        <w:tab/>
      </w:r>
      <w:r w:rsidR="00384452" w:rsidRPr="005932B3">
        <w:rPr>
          <w:rFonts w:ascii="Consolas" w:hAnsi="Consolas"/>
          <w:lang w:val="en-US"/>
        </w:rPr>
        <w:t>private double</w:t>
      </w:r>
      <w:r w:rsidRPr="005932B3">
        <w:rPr>
          <w:rFonts w:ascii="Consolas" w:hAnsi="Consolas"/>
          <w:lang w:val="en-US"/>
        </w:rPr>
        <w:t xml:space="preserve"> </w:t>
      </w:r>
      <w:proofErr w:type="spellStart"/>
      <w:r w:rsidR="00402EC1" w:rsidRPr="005932B3">
        <w:rPr>
          <w:rFonts w:ascii="Consolas" w:hAnsi="Consolas"/>
          <w:lang w:val="en-US"/>
        </w:rPr>
        <w:t>costPerKilogram</w:t>
      </w:r>
      <w:r w:rsidRPr="005932B3">
        <w:rPr>
          <w:rFonts w:ascii="Consolas" w:hAnsi="Consolas"/>
          <w:lang w:val="en-US"/>
        </w:rPr>
        <w:t>st</w:t>
      </w:r>
      <w:proofErr w:type="spellEnd"/>
    </w:p>
    <w:p w14:paraId="6C6A74BE" w14:textId="77777777" w:rsidR="00F706FC" w:rsidRPr="005932B3" w:rsidRDefault="00311E48" w:rsidP="002C24C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</w:p>
    <w:p w14:paraId="7EC7698F" w14:textId="043F98D8" w:rsidR="00085AB7" w:rsidRDefault="00A85C1B" w:rsidP="00F706FC">
      <w:pPr>
        <w:ind w:firstLine="72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//</w:t>
      </w:r>
      <w:r w:rsidR="00085AB7" w:rsidRPr="005932B3">
        <w:rPr>
          <w:rFonts w:ascii="Consolas" w:hAnsi="Consolas"/>
          <w:lang w:val="en-US"/>
        </w:rPr>
        <w:t>no-argument constructor</w:t>
      </w:r>
    </w:p>
    <w:p w14:paraId="16D7387D" w14:textId="0AFE0513" w:rsidR="00A85C1B" w:rsidRPr="005932B3" w:rsidRDefault="00A85C1B" w:rsidP="00F706FC">
      <w:pPr>
        <w:ind w:firstLine="72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Cabbage()</w:t>
      </w:r>
    </w:p>
    <w:p w14:paraId="5689CEA6" w14:textId="619554AB" w:rsidR="00FD4F62" w:rsidRDefault="00A85C1B" w:rsidP="00085AB7">
      <w:pPr>
        <w:ind w:firstLine="72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//</w:t>
      </w:r>
      <w:r w:rsidR="00085AB7" w:rsidRPr="005932B3">
        <w:rPr>
          <w:rFonts w:ascii="Consolas" w:hAnsi="Consolas"/>
          <w:lang w:val="en-US"/>
        </w:rPr>
        <w:t>overloaded Constructor</w:t>
      </w:r>
      <w:r w:rsidR="00085AB7" w:rsidRPr="005932B3">
        <w:rPr>
          <w:rFonts w:ascii="Consolas" w:hAnsi="Consolas"/>
        </w:rPr>
        <w:t xml:space="preserve"> </w:t>
      </w:r>
      <w:r w:rsidR="00085AB7" w:rsidRPr="005932B3">
        <w:rPr>
          <w:rFonts w:ascii="Consolas" w:hAnsi="Consolas"/>
          <w:lang w:val="en-US"/>
        </w:rPr>
        <w:t xml:space="preserve">for weight and </w:t>
      </w:r>
      <w:proofErr w:type="spellStart"/>
      <w:r w:rsidR="00085AB7" w:rsidRPr="005932B3">
        <w:rPr>
          <w:rFonts w:ascii="Consolas" w:hAnsi="Consolas"/>
          <w:lang w:val="en-US"/>
        </w:rPr>
        <w:t>costPerKilogram</w:t>
      </w:r>
      <w:proofErr w:type="spellEnd"/>
    </w:p>
    <w:p w14:paraId="38DE0980" w14:textId="3774868F" w:rsidR="00A85C1B" w:rsidRPr="005932B3" w:rsidRDefault="00A85C1B" w:rsidP="00085AB7">
      <w:pPr>
        <w:ind w:firstLine="72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Cabbage(</w:t>
      </w:r>
      <w:r w:rsidRPr="005932B3">
        <w:rPr>
          <w:rFonts w:ascii="Consolas" w:hAnsi="Consolas"/>
          <w:lang w:val="en-US"/>
        </w:rPr>
        <w:t xml:space="preserve">double </w:t>
      </w:r>
      <w:r>
        <w:rPr>
          <w:rFonts w:ascii="Consolas" w:hAnsi="Consolas"/>
          <w:lang w:val="en-US"/>
        </w:rPr>
        <w:t xml:space="preserve">weight, </w:t>
      </w:r>
      <w:r w:rsidRPr="005932B3">
        <w:rPr>
          <w:rFonts w:ascii="Consolas" w:hAnsi="Consolas"/>
          <w:lang w:val="en-US"/>
        </w:rPr>
        <w:t xml:space="preserve">double </w:t>
      </w:r>
      <w:proofErr w:type="spellStart"/>
      <w:r w:rsidRPr="005932B3">
        <w:rPr>
          <w:rFonts w:ascii="Consolas" w:hAnsi="Consolas"/>
          <w:lang w:val="en-US"/>
        </w:rPr>
        <w:t>costPerKilogram</w:t>
      </w:r>
      <w:proofErr w:type="spellEnd"/>
      <w:r>
        <w:rPr>
          <w:rFonts w:ascii="Consolas" w:hAnsi="Consolas"/>
          <w:lang w:val="en-US"/>
        </w:rPr>
        <w:t>)</w:t>
      </w:r>
    </w:p>
    <w:p w14:paraId="65767FF5" w14:textId="4B0D9FFF" w:rsidR="00F706FC" w:rsidRPr="005932B3" w:rsidRDefault="00F706FC" w:rsidP="00085AB7">
      <w:pPr>
        <w:ind w:firstLine="720"/>
        <w:rPr>
          <w:rFonts w:ascii="Consolas" w:hAnsi="Consolas"/>
          <w:lang w:val="en-US"/>
        </w:rPr>
      </w:pPr>
    </w:p>
    <w:p w14:paraId="624951C1" w14:textId="3907F9A4" w:rsidR="000775D6" w:rsidRPr="005932B3" w:rsidRDefault="000775D6" w:rsidP="00085AB7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method </w:t>
      </w:r>
      <w:proofErr w:type="spellStart"/>
      <w:r w:rsidRPr="005932B3">
        <w:rPr>
          <w:rFonts w:ascii="Consolas" w:hAnsi="Consolas"/>
          <w:lang w:val="en-US"/>
        </w:rPr>
        <w:t>getWeight</w:t>
      </w:r>
      <w:proofErr w:type="spellEnd"/>
      <w:r w:rsidRPr="005932B3">
        <w:rPr>
          <w:rFonts w:ascii="Consolas" w:hAnsi="Consolas"/>
          <w:lang w:val="en-US"/>
        </w:rPr>
        <w:t>()</w:t>
      </w:r>
    </w:p>
    <w:p w14:paraId="0200DD67" w14:textId="401A6240" w:rsidR="000775D6" w:rsidRPr="005932B3" w:rsidRDefault="000775D6" w:rsidP="00085AB7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public double </w:t>
      </w:r>
      <w:proofErr w:type="spellStart"/>
      <w:r w:rsidRPr="005932B3">
        <w:rPr>
          <w:rFonts w:ascii="Consolas" w:hAnsi="Consolas"/>
          <w:lang w:val="en-US"/>
        </w:rPr>
        <w:t>getWeight</w:t>
      </w:r>
      <w:proofErr w:type="spellEnd"/>
      <w:r w:rsidRPr="005932B3">
        <w:rPr>
          <w:rFonts w:ascii="Consolas" w:hAnsi="Consolas"/>
          <w:lang w:val="en-US"/>
        </w:rPr>
        <w:t>()</w:t>
      </w:r>
    </w:p>
    <w:p w14:paraId="75E858C5" w14:textId="77777777" w:rsidR="000775D6" w:rsidRPr="005932B3" w:rsidRDefault="000775D6" w:rsidP="00085AB7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>return weight</w:t>
      </w:r>
    </w:p>
    <w:p w14:paraId="33108069" w14:textId="77777777" w:rsidR="000775D6" w:rsidRPr="005932B3" w:rsidRDefault="000775D6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method </w:t>
      </w:r>
      <w:proofErr w:type="spellStart"/>
      <w:r w:rsidRPr="005932B3">
        <w:rPr>
          <w:rFonts w:ascii="Consolas" w:hAnsi="Consolas"/>
          <w:lang w:val="en-US"/>
        </w:rPr>
        <w:t>setWeight</w:t>
      </w:r>
      <w:proofErr w:type="spellEnd"/>
      <w:r w:rsidRPr="005932B3">
        <w:rPr>
          <w:rFonts w:ascii="Consolas" w:hAnsi="Consolas"/>
          <w:lang w:val="en-US"/>
        </w:rPr>
        <w:t>()</w:t>
      </w:r>
    </w:p>
    <w:p w14:paraId="3E0A61FE" w14:textId="06408C95" w:rsidR="000605D8" w:rsidRPr="005932B3" w:rsidRDefault="000775D6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Public void </w:t>
      </w:r>
      <w:proofErr w:type="spellStart"/>
      <w:r w:rsidR="00CA3AF4" w:rsidRPr="005932B3">
        <w:rPr>
          <w:rFonts w:ascii="Consolas" w:hAnsi="Consolas"/>
          <w:lang w:val="en-US"/>
        </w:rPr>
        <w:t>s</w:t>
      </w:r>
      <w:r w:rsidRPr="005932B3">
        <w:rPr>
          <w:rFonts w:ascii="Consolas" w:hAnsi="Consolas"/>
          <w:lang w:val="en-US"/>
        </w:rPr>
        <w:t>etWeight</w:t>
      </w:r>
      <w:proofErr w:type="spellEnd"/>
      <w:r w:rsidRPr="005932B3">
        <w:rPr>
          <w:rFonts w:ascii="Consolas" w:hAnsi="Consolas"/>
          <w:lang w:val="en-US"/>
        </w:rPr>
        <w:t>(</w:t>
      </w:r>
      <w:r w:rsidR="00384452" w:rsidRPr="005932B3">
        <w:rPr>
          <w:rFonts w:ascii="Consolas" w:hAnsi="Consolas"/>
          <w:lang w:val="en-US"/>
        </w:rPr>
        <w:t>double</w:t>
      </w:r>
      <w:r w:rsidRPr="005932B3">
        <w:rPr>
          <w:rFonts w:ascii="Consolas" w:hAnsi="Consolas"/>
          <w:lang w:val="en-US"/>
        </w:rPr>
        <w:t xml:space="preserve"> weight)</w:t>
      </w:r>
    </w:p>
    <w:p w14:paraId="35BB7792" w14:textId="2618FC78" w:rsidR="000605D8" w:rsidRPr="005932B3" w:rsidRDefault="000605D8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proofErr w:type="spellStart"/>
      <w:r w:rsidR="00CA3AF4" w:rsidRPr="005932B3">
        <w:rPr>
          <w:rFonts w:ascii="Consolas" w:hAnsi="Consolas"/>
          <w:lang w:val="en-US"/>
        </w:rPr>
        <w:t>this</w:t>
      </w:r>
      <w:r w:rsidRPr="005932B3">
        <w:rPr>
          <w:rFonts w:ascii="Consolas" w:hAnsi="Consolas"/>
          <w:lang w:val="en-US"/>
        </w:rPr>
        <w:t>.weight</w:t>
      </w:r>
      <w:proofErr w:type="spellEnd"/>
      <w:r w:rsidRPr="005932B3">
        <w:rPr>
          <w:rFonts w:ascii="Consolas" w:hAnsi="Consolas"/>
          <w:lang w:val="en-US"/>
        </w:rPr>
        <w:t xml:space="preserve"> = weight</w:t>
      </w:r>
    </w:p>
    <w:p w14:paraId="7F735EE6" w14:textId="77777777" w:rsidR="000605D8" w:rsidRPr="005932B3" w:rsidRDefault="000605D8" w:rsidP="000775D6">
      <w:pPr>
        <w:ind w:firstLine="720"/>
        <w:rPr>
          <w:rFonts w:ascii="Consolas" w:hAnsi="Consolas"/>
          <w:lang w:val="en-US"/>
        </w:rPr>
      </w:pPr>
    </w:p>
    <w:p w14:paraId="64BFE6F5" w14:textId="7E2D43B3" w:rsidR="00F706FC" w:rsidRPr="005932B3" w:rsidRDefault="000605D8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method </w:t>
      </w:r>
      <w:proofErr w:type="spellStart"/>
      <w:r w:rsidRPr="005932B3">
        <w:rPr>
          <w:rFonts w:ascii="Consolas" w:hAnsi="Consolas"/>
          <w:lang w:val="en-US"/>
        </w:rPr>
        <w:t>getCostPerKilogram</w:t>
      </w:r>
      <w:proofErr w:type="spellEnd"/>
      <w:r w:rsidRPr="005932B3">
        <w:rPr>
          <w:rFonts w:ascii="Consolas" w:hAnsi="Consolas"/>
          <w:lang w:val="en-US"/>
        </w:rPr>
        <w:t>()</w:t>
      </w:r>
      <w:r w:rsidR="000775D6" w:rsidRPr="005932B3">
        <w:rPr>
          <w:rFonts w:ascii="Consolas" w:hAnsi="Consolas"/>
          <w:lang w:val="en-US"/>
        </w:rPr>
        <w:t xml:space="preserve">  </w:t>
      </w:r>
    </w:p>
    <w:p w14:paraId="18A754AA" w14:textId="76B0E859" w:rsidR="000605D8" w:rsidRPr="005932B3" w:rsidRDefault="000605D8" w:rsidP="000605D8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public double </w:t>
      </w:r>
      <w:proofErr w:type="spellStart"/>
      <w:r w:rsidRPr="005932B3">
        <w:rPr>
          <w:rFonts w:ascii="Consolas" w:hAnsi="Consolas"/>
          <w:lang w:val="en-US"/>
        </w:rPr>
        <w:t>getCostPerKilogram</w:t>
      </w:r>
      <w:proofErr w:type="spellEnd"/>
      <w:r w:rsidRPr="005932B3">
        <w:rPr>
          <w:rFonts w:ascii="Consolas" w:hAnsi="Consolas"/>
          <w:lang w:val="en-US"/>
        </w:rPr>
        <w:t xml:space="preserve"> ()</w:t>
      </w:r>
    </w:p>
    <w:p w14:paraId="6667BD25" w14:textId="2FB8D4BD" w:rsidR="000605D8" w:rsidRPr="005932B3" w:rsidRDefault="000605D8" w:rsidP="000605D8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return </w:t>
      </w:r>
      <w:proofErr w:type="spellStart"/>
      <w:r w:rsidRPr="005932B3">
        <w:rPr>
          <w:rFonts w:ascii="Consolas" w:hAnsi="Consolas"/>
          <w:lang w:val="en-US"/>
        </w:rPr>
        <w:t>costPerKilogram</w:t>
      </w:r>
      <w:proofErr w:type="spellEnd"/>
    </w:p>
    <w:p w14:paraId="298B1FE4" w14:textId="69DD0BDF" w:rsidR="000605D8" w:rsidRPr="005932B3" w:rsidRDefault="000605D8" w:rsidP="000775D6">
      <w:pPr>
        <w:ind w:firstLine="720"/>
        <w:rPr>
          <w:rFonts w:ascii="Consolas" w:hAnsi="Consolas"/>
          <w:lang w:val="en-US"/>
        </w:rPr>
      </w:pPr>
    </w:p>
    <w:p w14:paraId="601D5D40" w14:textId="7BD8BC91" w:rsidR="00CA3AF4" w:rsidRPr="005932B3" w:rsidRDefault="00CA3AF4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method </w:t>
      </w:r>
      <w:proofErr w:type="spellStart"/>
      <w:r w:rsidRPr="005932B3">
        <w:rPr>
          <w:rFonts w:ascii="Consolas" w:hAnsi="Consolas"/>
          <w:lang w:val="en-US"/>
        </w:rPr>
        <w:t>setCostPerKilogram</w:t>
      </w:r>
      <w:proofErr w:type="spellEnd"/>
      <w:r w:rsidRPr="005932B3">
        <w:rPr>
          <w:rFonts w:ascii="Consolas" w:hAnsi="Consolas"/>
          <w:lang w:val="en-US"/>
        </w:rPr>
        <w:t>()</w:t>
      </w:r>
    </w:p>
    <w:p w14:paraId="511AF2BF" w14:textId="386D3C1D" w:rsidR="00CA3AF4" w:rsidRPr="005932B3" w:rsidRDefault="00CA3AF4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Public double </w:t>
      </w:r>
      <w:proofErr w:type="spellStart"/>
      <w:r w:rsidRPr="005932B3">
        <w:rPr>
          <w:rFonts w:ascii="Consolas" w:hAnsi="Consolas"/>
          <w:lang w:val="en-US"/>
        </w:rPr>
        <w:t>setCostPerKilogram</w:t>
      </w:r>
      <w:proofErr w:type="spellEnd"/>
      <w:r w:rsidRPr="005932B3">
        <w:rPr>
          <w:rFonts w:ascii="Consolas" w:hAnsi="Consolas"/>
          <w:lang w:val="en-US"/>
        </w:rPr>
        <w:t xml:space="preserve"> (double </w:t>
      </w:r>
      <w:proofErr w:type="spellStart"/>
      <w:r w:rsidRPr="005932B3">
        <w:rPr>
          <w:rFonts w:ascii="Consolas" w:hAnsi="Consolas"/>
          <w:lang w:val="en-US"/>
        </w:rPr>
        <w:t>costPerKilogramst</w:t>
      </w:r>
      <w:proofErr w:type="spellEnd"/>
      <w:r w:rsidRPr="005932B3">
        <w:rPr>
          <w:rFonts w:ascii="Consolas" w:hAnsi="Consolas"/>
          <w:lang w:val="en-US"/>
        </w:rPr>
        <w:t>)</w:t>
      </w:r>
    </w:p>
    <w:p w14:paraId="44C70288" w14:textId="539D0D04" w:rsidR="00CA3AF4" w:rsidRPr="005932B3" w:rsidRDefault="00CA3AF4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 </w:t>
      </w:r>
      <w:proofErr w:type="spellStart"/>
      <w:r w:rsidRPr="005932B3">
        <w:rPr>
          <w:rFonts w:ascii="Consolas" w:hAnsi="Consolas"/>
          <w:lang w:val="en-US"/>
        </w:rPr>
        <w:t>this.costPerKilogramst</w:t>
      </w:r>
      <w:proofErr w:type="spellEnd"/>
      <w:r w:rsidRPr="005932B3">
        <w:rPr>
          <w:rFonts w:ascii="Consolas" w:hAnsi="Consolas"/>
          <w:lang w:val="en-US"/>
        </w:rPr>
        <w:t xml:space="preserve"> = </w:t>
      </w:r>
      <w:proofErr w:type="spellStart"/>
      <w:r w:rsidRPr="005932B3">
        <w:rPr>
          <w:rFonts w:ascii="Consolas" w:hAnsi="Consolas"/>
          <w:lang w:val="en-US"/>
        </w:rPr>
        <w:t>costPerKilogramst</w:t>
      </w:r>
      <w:proofErr w:type="spellEnd"/>
    </w:p>
    <w:p w14:paraId="50CAFDF9" w14:textId="77777777" w:rsidR="00CA3AF4" w:rsidRPr="005932B3" w:rsidRDefault="00CA3AF4" w:rsidP="00CA3AF4">
      <w:pPr>
        <w:rPr>
          <w:rFonts w:ascii="Consolas" w:hAnsi="Consolas"/>
          <w:lang w:val="en-US"/>
        </w:rPr>
      </w:pPr>
    </w:p>
    <w:p w14:paraId="57C3B7D7" w14:textId="351F0FC2" w:rsidR="00CA3AF4" w:rsidRPr="005932B3" w:rsidRDefault="00CA3AF4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method </w:t>
      </w:r>
      <w:proofErr w:type="spellStart"/>
      <w:r w:rsidRPr="005932B3">
        <w:rPr>
          <w:rFonts w:ascii="Consolas" w:hAnsi="Consolas"/>
          <w:lang w:val="en-US"/>
        </w:rPr>
        <w:t>calculatePrice</w:t>
      </w:r>
      <w:proofErr w:type="spellEnd"/>
    </w:p>
    <w:p w14:paraId="03AC4B17" w14:textId="3C0CD8B6" w:rsidR="00CA3AF4" w:rsidRPr="005932B3" w:rsidRDefault="00CA3AF4" w:rsidP="000775D6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public double </w:t>
      </w:r>
      <w:proofErr w:type="spellStart"/>
      <w:r w:rsidRPr="005932B3">
        <w:rPr>
          <w:rFonts w:ascii="Consolas" w:hAnsi="Consolas"/>
          <w:lang w:val="en-US"/>
        </w:rPr>
        <w:t>calculatePrice</w:t>
      </w:r>
      <w:proofErr w:type="spellEnd"/>
      <w:r w:rsidRPr="005932B3">
        <w:rPr>
          <w:rFonts w:ascii="Consolas" w:hAnsi="Consolas"/>
          <w:lang w:val="en-US"/>
        </w:rPr>
        <w:t>()</w:t>
      </w:r>
    </w:p>
    <w:p w14:paraId="49F94D52" w14:textId="2B502B70" w:rsidR="00CA3AF4" w:rsidRPr="009359DA" w:rsidRDefault="00CA3AF4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="009359DA" w:rsidRPr="009359DA">
        <w:rPr>
          <w:rFonts w:ascii="Consolas" w:eastAsiaTheme="minorEastAsia" w:hAnsi="Consolas"/>
          <w:lang w:val="en-US" w:eastAsia="zh-CN"/>
        </w:rPr>
        <w:t>doub</w:t>
      </w:r>
      <w:r w:rsidR="009359DA" w:rsidRPr="009359DA">
        <w:rPr>
          <w:rFonts w:ascii="Consolas" w:hAnsi="Consolas"/>
          <w:lang w:val="en-US"/>
        </w:rPr>
        <w:t xml:space="preserve">le </w:t>
      </w:r>
      <w:r w:rsidRPr="009359DA">
        <w:rPr>
          <w:rFonts w:ascii="Consolas" w:hAnsi="Consolas"/>
          <w:lang w:val="en-US"/>
        </w:rPr>
        <w:t xml:space="preserve">price = weight * </w:t>
      </w:r>
      <w:proofErr w:type="spellStart"/>
      <w:r w:rsidRPr="009359DA">
        <w:rPr>
          <w:rFonts w:ascii="Consolas" w:hAnsi="Consolas"/>
          <w:lang w:val="en-US"/>
        </w:rPr>
        <w:t>costPerKilogram</w:t>
      </w:r>
      <w:proofErr w:type="spellEnd"/>
      <w:r w:rsidRPr="009359DA">
        <w:rPr>
          <w:rFonts w:ascii="Consolas" w:hAnsi="Consolas"/>
          <w:lang w:val="en-US"/>
        </w:rPr>
        <w:t>;</w:t>
      </w:r>
    </w:p>
    <w:p w14:paraId="53E28ED0" w14:textId="5885368F" w:rsidR="00CA3AF4" w:rsidRPr="005932B3" w:rsidRDefault="00CA3AF4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>return price;</w:t>
      </w:r>
    </w:p>
    <w:p w14:paraId="098B00EA" w14:textId="34AED93D" w:rsidR="00BF141D" w:rsidRPr="005932B3" w:rsidRDefault="00BF141D" w:rsidP="00CA3AF4">
      <w:pPr>
        <w:ind w:firstLine="720"/>
        <w:rPr>
          <w:rFonts w:ascii="Consolas" w:hAnsi="Consolas"/>
          <w:lang w:val="en-US"/>
        </w:rPr>
      </w:pPr>
    </w:p>
    <w:p w14:paraId="32D0D6E6" w14:textId="3B9DAEE3" w:rsidR="00BF141D" w:rsidRPr="005932B3" w:rsidRDefault="00BF141D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method </w:t>
      </w:r>
      <w:proofErr w:type="spellStart"/>
      <w:r w:rsidR="004D2CB9" w:rsidRPr="005932B3">
        <w:rPr>
          <w:rFonts w:ascii="Consolas" w:hAnsi="Consolas"/>
          <w:lang w:val="en-US"/>
        </w:rPr>
        <w:t>printReport</w:t>
      </w:r>
      <w:proofErr w:type="spellEnd"/>
      <w:r w:rsidR="004D2CB9" w:rsidRPr="005932B3">
        <w:rPr>
          <w:rFonts w:ascii="Consolas" w:hAnsi="Consolas"/>
          <w:lang w:val="en-US"/>
        </w:rPr>
        <w:t>()</w:t>
      </w:r>
    </w:p>
    <w:p w14:paraId="2B4B1EF2" w14:textId="4EF625F1" w:rsidR="004D2CB9" w:rsidRDefault="004D2CB9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printout(weight ”+” </w:t>
      </w:r>
      <w:proofErr w:type="spellStart"/>
      <w:r w:rsidRPr="005932B3">
        <w:rPr>
          <w:rFonts w:ascii="Consolas" w:hAnsi="Consolas"/>
          <w:lang w:val="en-US"/>
        </w:rPr>
        <w:t>costPerKilogram</w:t>
      </w:r>
      <w:proofErr w:type="spellEnd"/>
      <w:r w:rsidRPr="005932B3">
        <w:rPr>
          <w:rFonts w:ascii="Consolas" w:hAnsi="Consolas"/>
          <w:lang w:val="en-US"/>
        </w:rPr>
        <w:t xml:space="preserve"> ”+” price)</w:t>
      </w:r>
    </w:p>
    <w:p w14:paraId="541A6A1D" w14:textId="5ABA22D7" w:rsidR="00B156FC" w:rsidRPr="00B156FC" w:rsidRDefault="00B156FC" w:rsidP="00B156FC">
      <w:pPr>
        <w:rPr>
          <w:rFonts w:ascii="Consolas" w:hAnsi="Consolas"/>
          <w:lang w:val="en-US"/>
        </w:rPr>
      </w:pPr>
      <w:r w:rsidRPr="00B156FC">
        <w:rPr>
          <w:rFonts w:ascii="Consolas" w:eastAsiaTheme="minorEastAsia" w:hAnsi="Consolas"/>
          <w:lang w:val="en-US" w:eastAsia="zh-CN"/>
        </w:rPr>
        <w:t>end</w:t>
      </w:r>
    </w:p>
    <w:p w14:paraId="3EC48C00" w14:textId="153BC235" w:rsidR="000B358A" w:rsidRPr="005932B3" w:rsidRDefault="000B358A" w:rsidP="00B156FC">
      <w:pPr>
        <w:rPr>
          <w:rFonts w:ascii="Consolas" w:hAnsi="Consolas"/>
          <w:lang w:val="en-US"/>
        </w:rPr>
      </w:pPr>
    </w:p>
    <w:p w14:paraId="388A49C6" w14:textId="163A9474" w:rsidR="000B358A" w:rsidRPr="005932B3" w:rsidRDefault="000B358A" w:rsidP="000B358A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Pseudocode for class Exercise02</w:t>
      </w:r>
    </w:p>
    <w:p w14:paraId="70BA8301" w14:textId="77777777" w:rsidR="000B358A" w:rsidRPr="005932B3" w:rsidRDefault="000B358A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Start</w:t>
      </w:r>
    </w:p>
    <w:p w14:paraId="77E279EA" w14:textId="3377513E" w:rsidR="000B358A" w:rsidRPr="005932B3" w:rsidRDefault="000B358A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double 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</w:p>
    <w:p w14:paraId="7C1E39C2" w14:textId="03747C63" w:rsidR="000B358A" w:rsidRPr="005932B3" w:rsidRDefault="000B358A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double </w:t>
      </w:r>
      <w:proofErr w:type="spellStart"/>
      <w:r w:rsidRPr="005932B3">
        <w:rPr>
          <w:rFonts w:ascii="Consolas" w:hAnsi="Consolas"/>
          <w:lang w:val="en-US"/>
        </w:rPr>
        <w:t>inputCost</w:t>
      </w:r>
      <w:proofErr w:type="spellEnd"/>
    </w:p>
    <w:p w14:paraId="3B4292B8" w14:textId="72FB4B71" w:rsidR="00113CED" w:rsidRPr="005932B3" w:rsidRDefault="00113CED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</w:p>
    <w:p w14:paraId="2D8A19A6" w14:textId="0E02CF9C" w:rsidR="00C62751" w:rsidRPr="005932B3" w:rsidRDefault="00C62751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// input </w:t>
      </w:r>
      <w:r w:rsidR="002A35DA">
        <w:rPr>
          <w:rFonts w:ascii="Consolas" w:hAnsi="Consolas"/>
          <w:lang w:val="en-US"/>
        </w:rPr>
        <w:t xml:space="preserve">weight </w:t>
      </w:r>
      <w:r w:rsidRPr="005932B3">
        <w:rPr>
          <w:rFonts w:ascii="Consolas" w:hAnsi="Consolas"/>
          <w:lang w:val="en-US"/>
        </w:rPr>
        <w:t>should be a positive number</w:t>
      </w:r>
    </w:p>
    <w:p w14:paraId="286E8499" w14:textId="40F9691F" w:rsidR="00113CED" w:rsidRPr="005932B3" w:rsidRDefault="00113CED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Please enter weight:"</w:t>
      </w:r>
    </w:p>
    <w:p w14:paraId="74EFBE56" w14:textId="478D58FF" w:rsidR="00113CED" w:rsidRPr="005932B3" w:rsidRDefault="00113CED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enter 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</w:p>
    <w:p w14:paraId="69327F63" w14:textId="0E31A098" w:rsidR="00113CED" w:rsidRPr="005932B3" w:rsidRDefault="00113CED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 xml:space="preserve">if 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  <w:r w:rsidRPr="005932B3">
        <w:rPr>
          <w:rFonts w:ascii="Consolas" w:hAnsi="Consolas"/>
          <w:lang w:val="en-US"/>
        </w:rPr>
        <w:t xml:space="preserve"> is a positive number</w:t>
      </w:r>
    </w:p>
    <w:p w14:paraId="383EF674" w14:textId="20EAA137" w:rsidR="00113CED" w:rsidRPr="005932B3" w:rsidRDefault="00113CED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lang w:val="en-US"/>
        </w:rPr>
        <w:tab/>
        <w:t>break</w:t>
      </w:r>
    </w:p>
    <w:p w14:paraId="73C5D941" w14:textId="64378515" w:rsidR="00113CED" w:rsidRPr="005932B3" w:rsidRDefault="00113CED" w:rsidP="000B358A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>else</w:t>
      </w:r>
    </w:p>
    <w:p w14:paraId="1E13582C" w14:textId="60BA4170" w:rsidR="00113CED" w:rsidRPr="005932B3" w:rsidRDefault="00113CED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</w:t>
      </w:r>
      <w:r w:rsidRPr="005932B3">
        <w:rPr>
          <w:rFonts w:ascii="Consolas" w:hAnsi="Consolas"/>
        </w:rPr>
        <w:t xml:space="preserve"> </w:t>
      </w:r>
      <w:r w:rsidRPr="005932B3">
        <w:rPr>
          <w:rFonts w:ascii="Consolas" w:hAnsi="Consolas"/>
          <w:lang w:val="en-US"/>
        </w:rPr>
        <w:t>"Invalid input." and go back to output "Please enter weight:"</w:t>
      </w:r>
    </w:p>
    <w:p w14:paraId="11E4A0A8" w14:textId="46D787D5" w:rsidR="00113CED" w:rsidRDefault="00113CED" w:rsidP="00113CED">
      <w:pPr>
        <w:ind w:firstLine="720"/>
        <w:rPr>
          <w:rFonts w:ascii="Consolas" w:hAnsi="Consolas"/>
          <w:lang w:val="en-US"/>
        </w:rPr>
      </w:pPr>
    </w:p>
    <w:p w14:paraId="5582D0BE" w14:textId="350A1544" w:rsidR="002A35DA" w:rsidRPr="005932B3" w:rsidRDefault="002A35DA" w:rsidP="002A35DA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input </w:t>
      </w:r>
      <w:r>
        <w:rPr>
          <w:rFonts w:ascii="Consolas" w:hAnsi="Consolas"/>
          <w:lang w:val="en-US"/>
        </w:rPr>
        <w:t xml:space="preserve">cost </w:t>
      </w:r>
      <w:r w:rsidRPr="005932B3">
        <w:rPr>
          <w:rFonts w:ascii="Consolas" w:hAnsi="Consolas"/>
          <w:lang w:val="en-US"/>
        </w:rPr>
        <w:t>should be a positive number</w:t>
      </w:r>
    </w:p>
    <w:p w14:paraId="408DE55B" w14:textId="04036920" w:rsidR="000B358A" w:rsidRPr="005932B3" w:rsidRDefault="00113CED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Please enter cost:"</w:t>
      </w:r>
    </w:p>
    <w:p w14:paraId="166AEFB8" w14:textId="2020C2C8" w:rsidR="00113CED" w:rsidRPr="005932B3" w:rsidRDefault="00113CED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enter </w:t>
      </w:r>
      <w:proofErr w:type="spellStart"/>
      <w:r w:rsidRPr="005932B3">
        <w:rPr>
          <w:rFonts w:ascii="Consolas" w:hAnsi="Consolas"/>
          <w:lang w:val="en-US"/>
        </w:rPr>
        <w:t>inputCost</w:t>
      </w:r>
      <w:proofErr w:type="spellEnd"/>
    </w:p>
    <w:p w14:paraId="342953AB" w14:textId="77777777" w:rsidR="00113CED" w:rsidRPr="005932B3" w:rsidRDefault="00113CED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if 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  <w:r w:rsidRPr="005932B3">
        <w:rPr>
          <w:rFonts w:ascii="Consolas" w:hAnsi="Consolas"/>
          <w:lang w:val="en-US"/>
        </w:rPr>
        <w:t xml:space="preserve"> is a positive number</w:t>
      </w:r>
    </w:p>
    <w:p w14:paraId="307B93C6" w14:textId="0AF41112" w:rsidR="00113CED" w:rsidRPr="005932B3" w:rsidRDefault="00113CED" w:rsidP="00113CED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</w:r>
      <w:r w:rsidRPr="005932B3">
        <w:rPr>
          <w:rFonts w:ascii="Consolas" w:hAnsi="Consolas"/>
          <w:lang w:val="en-US"/>
        </w:rPr>
        <w:tab/>
        <w:t>break</w:t>
      </w:r>
    </w:p>
    <w:p w14:paraId="0FE0E5CE" w14:textId="095E0AF4" w:rsidR="00113CED" w:rsidRPr="005932B3" w:rsidRDefault="00113CED" w:rsidP="00113CED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>else</w:t>
      </w:r>
    </w:p>
    <w:p w14:paraId="41DCBF44" w14:textId="105A73C2" w:rsidR="00113CED" w:rsidRPr="005932B3" w:rsidRDefault="00113CED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</w:t>
      </w:r>
      <w:r w:rsidRPr="005932B3">
        <w:rPr>
          <w:rFonts w:ascii="Consolas" w:hAnsi="Consolas"/>
        </w:rPr>
        <w:t xml:space="preserve"> </w:t>
      </w:r>
      <w:r w:rsidRPr="005932B3">
        <w:rPr>
          <w:rFonts w:ascii="Consolas" w:hAnsi="Consolas"/>
          <w:lang w:val="en-US"/>
        </w:rPr>
        <w:t>"Invalid input." and go back to output "Please enter cost:"</w:t>
      </w:r>
    </w:p>
    <w:p w14:paraId="4CA26CB8" w14:textId="2A6CD488" w:rsidR="00113CED" w:rsidRPr="005932B3" w:rsidRDefault="00113CED" w:rsidP="00113CED">
      <w:pPr>
        <w:ind w:firstLine="720"/>
        <w:rPr>
          <w:rFonts w:ascii="Consolas" w:hAnsi="Consolas"/>
          <w:lang w:val="en-US"/>
        </w:rPr>
      </w:pPr>
    </w:p>
    <w:p w14:paraId="2D477C00" w14:textId="5322F7C1" w:rsidR="00C62751" w:rsidRPr="005932B3" w:rsidRDefault="00C62751" w:rsidP="00C62751">
      <w:pPr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ab/>
        <w:t>// non-</w:t>
      </w:r>
      <w:proofErr w:type="spellStart"/>
      <w:r w:rsidRPr="005932B3">
        <w:rPr>
          <w:rFonts w:ascii="Consolas" w:hAnsi="Consolas"/>
          <w:lang w:val="en-US"/>
        </w:rPr>
        <w:t>arg</w:t>
      </w:r>
      <w:proofErr w:type="spellEnd"/>
      <w:r w:rsidRPr="005932B3">
        <w:rPr>
          <w:rFonts w:ascii="Consolas" w:hAnsi="Consolas"/>
          <w:lang w:val="en-US"/>
        </w:rPr>
        <w:t xml:space="preserve"> constructor, set-get method</w:t>
      </w:r>
    </w:p>
    <w:p w14:paraId="4B1AE9A1" w14:textId="69F5C637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 cabbage1</w:t>
      </w:r>
    </w:p>
    <w:p w14:paraId="14C218B4" w14:textId="291C465D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1.setWeight(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  <w:r w:rsidRPr="005932B3">
        <w:rPr>
          <w:rFonts w:ascii="Consolas" w:hAnsi="Consolas"/>
          <w:lang w:val="en-US"/>
        </w:rPr>
        <w:t>)</w:t>
      </w:r>
    </w:p>
    <w:p w14:paraId="276E7429" w14:textId="22EDB949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1.setCostPerKilogram(</w:t>
      </w:r>
      <w:proofErr w:type="spellStart"/>
      <w:r w:rsidRPr="005932B3">
        <w:rPr>
          <w:rFonts w:ascii="Consolas" w:hAnsi="Consolas"/>
          <w:lang w:val="en-US"/>
        </w:rPr>
        <w:t>inputCost</w:t>
      </w:r>
      <w:proofErr w:type="spellEnd"/>
      <w:r w:rsidRPr="005932B3">
        <w:rPr>
          <w:rFonts w:ascii="Consolas" w:hAnsi="Consolas"/>
          <w:lang w:val="en-US"/>
        </w:rPr>
        <w:t>)</w:t>
      </w:r>
    </w:p>
    <w:p w14:paraId="14E9DF84" w14:textId="6B30950E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</w:p>
    <w:p w14:paraId="41D32C94" w14:textId="3C037C37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double weight1 = cabbage1.getWeight()</w:t>
      </w:r>
    </w:p>
    <w:p w14:paraId="6CC1204C" w14:textId="54ECA4DE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double costPerKilogram1 = cabbage1.getCostPerKilogram()</w:t>
      </w:r>
    </w:p>
    <w:p w14:paraId="157DC05A" w14:textId="4C4E4D60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lastRenderedPageBreak/>
        <w:t>double price1 = cabbage1.calculatePrice()</w:t>
      </w:r>
    </w:p>
    <w:p w14:paraId="4B9CCBF5" w14:textId="5949566F" w:rsidR="00C62751" w:rsidRPr="005932B3" w:rsidRDefault="00C62751" w:rsidP="00113CED">
      <w:pPr>
        <w:ind w:firstLine="720"/>
        <w:rPr>
          <w:rFonts w:ascii="Consolas" w:hAnsi="Consolas"/>
          <w:lang w:val="en-US"/>
        </w:rPr>
      </w:pPr>
    </w:p>
    <w:p w14:paraId="6D85D7C2" w14:textId="00A04307" w:rsidR="00C62751" w:rsidRPr="005932B3" w:rsidRDefault="00BF687B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check if methods work well </w:t>
      </w:r>
    </w:p>
    <w:p w14:paraId="6C401CBC" w14:textId="53E4C147" w:rsidR="00C62751" w:rsidRPr="005932B3" w:rsidRDefault="00BF687B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output "Input Weight = " + </w:t>
      </w:r>
      <w:proofErr w:type="spellStart"/>
      <w:r w:rsidRPr="005932B3">
        <w:rPr>
          <w:rFonts w:ascii="Consolas" w:hAnsi="Consolas"/>
          <w:lang w:val="en-US"/>
        </w:rPr>
        <w:t>inputWeight</w:t>
      </w:r>
      <w:proofErr w:type="spellEnd"/>
    </w:p>
    <w:p w14:paraId="09D7B3D0" w14:textId="0F832460" w:rsidR="00BF687B" w:rsidRPr="005932B3" w:rsidRDefault="00BF687B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output "Input Cost = " + </w:t>
      </w:r>
      <w:proofErr w:type="spellStart"/>
      <w:r w:rsidRPr="005932B3">
        <w:rPr>
          <w:rFonts w:ascii="Consolas" w:hAnsi="Consolas"/>
          <w:lang w:val="en-US"/>
        </w:rPr>
        <w:t>inputCost</w:t>
      </w:r>
      <w:proofErr w:type="spellEnd"/>
    </w:p>
    <w:p w14:paraId="3517360A" w14:textId="336CAD9C" w:rsidR="00BF687B" w:rsidRPr="005932B3" w:rsidRDefault="00BF687B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cabbage1.getWeight() is: " + weight1</w:t>
      </w:r>
    </w:p>
    <w:p w14:paraId="1999916C" w14:textId="06A6FED3" w:rsidR="00BF687B" w:rsidRPr="005932B3" w:rsidRDefault="00BF687B" w:rsidP="00113CED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cabbage1.getCostPerKilogram() is: " + costPerKilogram1</w:t>
      </w:r>
    </w:p>
    <w:p w14:paraId="1E81AEAA" w14:textId="7FDDAEEF" w:rsidR="00113CED" w:rsidRPr="005932B3" w:rsidRDefault="00BF687B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</w:t>
      </w:r>
      <w:proofErr w:type="spellStart"/>
      <w:r w:rsidRPr="005932B3">
        <w:rPr>
          <w:rFonts w:ascii="Consolas" w:hAnsi="Consolas"/>
          <w:lang w:val="en-US"/>
        </w:rPr>
        <w:t>cabbage.calculatePrice</w:t>
      </w:r>
      <w:proofErr w:type="spellEnd"/>
      <w:r w:rsidRPr="005932B3">
        <w:rPr>
          <w:rFonts w:ascii="Consolas" w:hAnsi="Consolas"/>
          <w:lang w:val="en-US"/>
        </w:rPr>
        <w:t>() is: " + price1</w:t>
      </w:r>
    </w:p>
    <w:p w14:paraId="768D12CA" w14:textId="7CA41D1A" w:rsidR="00BF687B" w:rsidRPr="005932B3" w:rsidRDefault="00BF687B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output </w:t>
      </w:r>
      <w:r w:rsidR="00784E71" w:rsidRPr="005932B3">
        <w:rPr>
          <w:rFonts w:ascii="Consolas" w:hAnsi="Consolas"/>
          <w:lang w:val="en-US"/>
        </w:rPr>
        <w:t>"Cabbage1.printReport() is"</w:t>
      </w:r>
    </w:p>
    <w:p w14:paraId="3EFD75FE" w14:textId="6FB3181E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1.printReport()</w:t>
      </w:r>
    </w:p>
    <w:p w14:paraId="44B11E00" w14:textId="59D8BD71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</w:p>
    <w:p w14:paraId="6AE870EA" w14:textId="7240AB2E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</w:p>
    <w:p w14:paraId="35F3EC63" w14:textId="5CBE0293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// constructor with arguments, get method</w:t>
      </w:r>
    </w:p>
    <w:p w14:paraId="0075A416" w14:textId="746AC445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</w:t>
      </w:r>
      <w:r w:rsidRPr="005932B3">
        <w:rPr>
          <w:rFonts w:ascii="Consolas" w:hAnsi="Consolas"/>
        </w:rPr>
        <w:t xml:space="preserve"> </w:t>
      </w:r>
      <w:r w:rsidRPr="005932B3">
        <w:rPr>
          <w:rFonts w:ascii="Consolas" w:hAnsi="Consolas"/>
          <w:lang w:val="en-US"/>
        </w:rPr>
        <w:t>"Testing overloaded constructor with Cabbage2"</w:t>
      </w:r>
    </w:p>
    <w:p w14:paraId="3EF874A4" w14:textId="7E86EF5A" w:rsidR="00784E71" w:rsidRPr="005932B3" w:rsidRDefault="00784E7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 cabbage2(5,10)</w:t>
      </w:r>
    </w:p>
    <w:p w14:paraId="2B7B7029" w14:textId="77777777" w:rsidR="00053C51" w:rsidRPr="005932B3" w:rsidRDefault="00053C51" w:rsidP="00053C51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double weight2 = cabbage2.getWeight();</w:t>
      </w:r>
    </w:p>
    <w:p w14:paraId="637F05A7" w14:textId="447FDFF7" w:rsidR="00784E71" w:rsidRPr="005932B3" w:rsidRDefault="00053C51" w:rsidP="00053C51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double getCostPerKilogram2 = cabbage2.getCostPerKilogram();</w:t>
      </w:r>
    </w:p>
    <w:p w14:paraId="78BFCE49" w14:textId="7159B244" w:rsidR="00053C51" w:rsidRPr="005932B3" w:rsidRDefault="00053C51" w:rsidP="00053C51">
      <w:pPr>
        <w:ind w:firstLine="720"/>
        <w:rPr>
          <w:rFonts w:ascii="Consolas" w:hAnsi="Consolas"/>
          <w:lang w:val="en-US"/>
        </w:rPr>
      </w:pPr>
    </w:p>
    <w:p w14:paraId="21A76FD5" w14:textId="0DED322C" w:rsidR="00053C51" w:rsidRPr="005932B3" w:rsidRDefault="00053C51" w:rsidP="00053C51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 xml:space="preserve">// check if methods work well </w:t>
      </w:r>
    </w:p>
    <w:p w14:paraId="1918BC56" w14:textId="2E7B56B0" w:rsidR="00053C51" w:rsidRPr="005932B3" w:rsidRDefault="00053C51" w:rsidP="00053C51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Weight " + weight2 + ", " + "cost per kilogram " + getCostPerKilogram2</w:t>
      </w:r>
    </w:p>
    <w:p w14:paraId="38691012" w14:textId="117CF0F6" w:rsidR="00784E71" w:rsidRPr="005932B3" w:rsidRDefault="00053C5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Cabbage2.printReport() is"</w:t>
      </w:r>
    </w:p>
    <w:p w14:paraId="0134D8E6" w14:textId="20AAFA63" w:rsidR="00053C51" w:rsidRPr="005932B3" w:rsidRDefault="00053C5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cabbage2.printReport()</w:t>
      </w:r>
    </w:p>
    <w:p w14:paraId="5A545FA3" w14:textId="71E5C87A" w:rsidR="00053C51" w:rsidRPr="005932B3" w:rsidRDefault="00053C51" w:rsidP="00CA3AF4">
      <w:pPr>
        <w:ind w:firstLine="720"/>
        <w:rPr>
          <w:rFonts w:ascii="Consolas" w:hAnsi="Consolas"/>
          <w:lang w:val="en-US"/>
        </w:rPr>
      </w:pPr>
    </w:p>
    <w:p w14:paraId="1748EF7A" w14:textId="551E6439" w:rsidR="00053C51" w:rsidRPr="005932B3" w:rsidRDefault="00053C5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// output my name</w:t>
      </w:r>
    </w:p>
    <w:p w14:paraId="09F7CC7B" w14:textId="3C11B535" w:rsidR="00053C51" w:rsidRPr="005932B3" w:rsidRDefault="00053C51" w:rsidP="00CA3AF4">
      <w:pPr>
        <w:ind w:firstLine="720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/>
        </w:rPr>
        <w:t>output "Program by Yanzhang Wu"</w:t>
      </w:r>
    </w:p>
    <w:p w14:paraId="3BF5241A" w14:textId="77777777" w:rsidR="00B156FC" w:rsidRPr="00B156FC" w:rsidRDefault="00B156FC" w:rsidP="00B156FC">
      <w:pPr>
        <w:rPr>
          <w:rFonts w:ascii="Consolas" w:hAnsi="Consolas"/>
          <w:lang w:val="en-US"/>
        </w:rPr>
      </w:pPr>
      <w:r w:rsidRPr="00B156FC">
        <w:rPr>
          <w:rFonts w:ascii="Consolas" w:eastAsiaTheme="minorEastAsia" w:hAnsi="Consolas"/>
          <w:lang w:val="en-US" w:eastAsia="zh-CN"/>
        </w:rPr>
        <w:t>end</w:t>
      </w:r>
    </w:p>
    <w:p w14:paraId="0E618EDE" w14:textId="77777777" w:rsidR="00A94F06" w:rsidRPr="005932B3" w:rsidRDefault="00A94F06" w:rsidP="00A94F06">
      <w:pPr>
        <w:rPr>
          <w:rFonts w:ascii="Consolas" w:hAnsi="Consolas"/>
          <w:lang w:val="en-US"/>
        </w:rPr>
      </w:pPr>
    </w:p>
    <w:p w14:paraId="65574F92" w14:textId="1CEE5B90" w:rsidR="00A94F06" w:rsidRPr="005932B3" w:rsidRDefault="00A94F06" w:rsidP="00A94F06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 w:eastAsia="zh-CN"/>
        </w:rPr>
        <w:t>Flow</w:t>
      </w:r>
      <w:r w:rsidRPr="005932B3">
        <w:rPr>
          <w:rFonts w:ascii="Consolas" w:hAnsi="Consolas"/>
          <w:lang w:val="en-US"/>
        </w:rPr>
        <w:t>chart for class Cabbage</w:t>
      </w:r>
    </w:p>
    <w:p w14:paraId="2A326B71" w14:textId="77777777" w:rsidR="00113CED" w:rsidRPr="005932B3" w:rsidRDefault="00113CED" w:rsidP="00EC3308">
      <w:pPr>
        <w:rPr>
          <w:rFonts w:ascii="Consolas" w:hAnsi="Consolas"/>
          <w:lang w:val="en-US"/>
        </w:rPr>
      </w:pPr>
    </w:p>
    <w:p w14:paraId="09161F0B" w14:textId="1638532E" w:rsidR="00BD413D" w:rsidRPr="005932B3" w:rsidRDefault="005A047F" w:rsidP="00BD413D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09DBCBDA" wp14:editId="1D7B960A">
            <wp:extent cx="5943600" cy="2699385"/>
            <wp:effectExtent l="0" t="0" r="0" b="5715"/>
            <wp:docPr id="3" name="Picture 3" descr="A picture containing table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, indo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9306A" w14:textId="2D2B1F17" w:rsidR="00A94F06" w:rsidRPr="005932B3" w:rsidRDefault="00BD413D" w:rsidP="008459CC">
      <w:pPr>
        <w:pStyle w:val="Caption"/>
        <w:jc w:val="center"/>
        <w:rPr>
          <w:rFonts w:ascii="Consolas" w:hAnsi="Consolas"/>
          <w:lang w:val="en-US" w:eastAsia="zh-CN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4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Flowchart for class Cabbage</w:t>
      </w:r>
    </w:p>
    <w:p w14:paraId="7A259A72" w14:textId="11831473" w:rsidR="00A94F06" w:rsidRPr="005932B3" w:rsidRDefault="00A94F06" w:rsidP="00A94F06">
      <w:pPr>
        <w:pStyle w:val="Heading2"/>
        <w:rPr>
          <w:rFonts w:ascii="Consolas" w:hAnsi="Consolas"/>
          <w:lang w:val="en-US"/>
        </w:rPr>
      </w:pPr>
      <w:r w:rsidRPr="005932B3">
        <w:rPr>
          <w:rFonts w:ascii="Consolas" w:hAnsi="Consolas"/>
          <w:lang w:val="en-US" w:eastAsia="zh-CN"/>
        </w:rPr>
        <w:lastRenderedPageBreak/>
        <w:t>Flow</w:t>
      </w:r>
      <w:r w:rsidRPr="005932B3">
        <w:rPr>
          <w:rFonts w:ascii="Consolas" w:hAnsi="Consolas"/>
          <w:lang w:val="en-US"/>
        </w:rPr>
        <w:t>chart for class Exercise02</w:t>
      </w:r>
    </w:p>
    <w:p w14:paraId="4A79B34B" w14:textId="77777777" w:rsidR="00A36E90" w:rsidRPr="005932B3" w:rsidRDefault="00A36E90" w:rsidP="00A36E90">
      <w:pPr>
        <w:rPr>
          <w:rFonts w:ascii="Consolas" w:hAnsi="Consolas"/>
          <w:lang w:val="en-US"/>
        </w:rPr>
        <w:sectPr w:rsidR="00A36E90" w:rsidRPr="005932B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14CBEC" w14:textId="309E82DB" w:rsidR="00A94F06" w:rsidRPr="0055299A" w:rsidRDefault="005A047F" w:rsidP="005A047F">
      <w:pPr>
        <w:keepNext/>
        <w:jc w:val="center"/>
        <w:rPr>
          <w:rFonts w:ascii="Consolas" w:hAnsi="Consolas"/>
          <w:lang w:val="en-US"/>
        </w:rPr>
      </w:pPr>
      <w:r>
        <w:rPr>
          <w:noProof/>
        </w:rPr>
        <w:drawing>
          <wp:inline distT="0" distB="0" distL="0" distR="0" wp14:anchorId="4C0EDC68" wp14:editId="6E661B21">
            <wp:extent cx="5593663" cy="7577163"/>
            <wp:effectExtent l="0" t="0" r="7620" b="508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582" cy="763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00FCA" w14:textId="70A6F7FC" w:rsidR="00A94F06" w:rsidRPr="005932B3" w:rsidRDefault="00A94F06" w:rsidP="00A94F06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5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Flowchart </w:t>
      </w:r>
      <w:r w:rsidR="00BD413D" w:rsidRPr="005932B3">
        <w:rPr>
          <w:rFonts w:ascii="Consolas" w:hAnsi="Consolas"/>
        </w:rPr>
        <w:t xml:space="preserve">for class Exercise02 </w:t>
      </w:r>
      <w:r w:rsidRPr="005932B3">
        <w:rPr>
          <w:rFonts w:ascii="Consolas" w:hAnsi="Consolas"/>
        </w:rPr>
        <w:t>part 1</w:t>
      </w:r>
    </w:p>
    <w:p w14:paraId="20AACCB4" w14:textId="651B04DA" w:rsidR="00A94F06" w:rsidRPr="005932B3" w:rsidRDefault="00A36E90" w:rsidP="005A047F">
      <w:pPr>
        <w:keepNext/>
        <w:jc w:val="center"/>
        <w:rPr>
          <w:rFonts w:ascii="Consolas" w:hAnsi="Consolas"/>
        </w:rPr>
      </w:pPr>
      <w:r w:rsidRPr="005932B3">
        <w:rPr>
          <w:rFonts w:ascii="Consolas" w:hAnsi="Consolas"/>
          <w:lang w:val="en-US"/>
        </w:rPr>
        <w:br w:type="column"/>
      </w:r>
      <w:r w:rsidR="005A047F">
        <w:rPr>
          <w:noProof/>
        </w:rPr>
        <w:lastRenderedPageBreak/>
        <w:drawing>
          <wp:inline distT="0" distB="0" distL="0" distR="0" wp14:anchorId="5895FB95" wp14:editId="37D6A885">
            <wp:extent cx="5407317" cy="3532366"/>
            <wp:effectExtent l="0" t="0" r="3175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9925" cy="354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025BA" w14:textId="4C46FFA0" w:rsidR="00A36E90" w:rsidRPr="005932B3" w:rsidRDefault="00A94F06" w:rsidP="005A047F">
      <w:pPr>
        <w:pStyle w:val="Caption"/>
        <w:jc w:val="center"/>
        <w:rPr>
          <w:rFonts w:ascii="Consolas" w:hAnsi="Consolas"/>
          <w:lang w:val="en-US"/>
        </w:rPr>
        <w:sectPr w:rsidR="00A36E90" w:rsidRPr="005932B3" w:rsidSect="005A047F">
          <w:type w:val="continuous"/>
          <w:pgSz w:w="12240" w:h="15840"/>
          <w:pgMar w:top="1440" w:right="360" w:bottom="1440" w:left="720" w:header="720" w:footer="720" w:gutter="0"/>
          <w:cols w:space="720"/>
          <w:docGrid w:linePitch="360"/>
        </w:sect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6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Flowchart </w:t>
      </w:r>
      <w:r w:rsidR="00BD413D" w:rsidRPr="005932B3">
        <w:rPr>
          <w:rFonts w:ascii="Consolas" w:hAnsi="Consolas"/>
        </w:rPr>
        <w:t xml:space="preserve">for class Exercise02 </w:t>
      </w:r>
      <w:r w:rsidRPr="005932B3">
        <w:rPr>
          <w:rFonts w:ascii="Consolas" w:hAnsi="Consolas"/>
        </w:rPr>
        <w:t>part 2</w:t>
      </w:r>
    </w:p>
    <w:p w14:paraId="191A5C31" w14:textId="5AC96DAC" w:rsidR="00183078" w:rsidRDefault="00183078" w:rsidP="000C1AC3">
      <w:pPr>
        <w:rPr>
          <w:rFonts w:ascii="Consolas" w:eastAsiaTheme="minorEastAsia" w:hAnsi="Consolas"/>
          <w:lang w:val="en-US" w:eastAsia="zh-CN"/>
        </w:rPr>
      </w:pPr>
    </w:p>
    <w:p w14:paraId="7C81436F" w14:textId="0605055E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09ABAD5C" w14:textId="1A265D78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4CDC7D2A" w14:textId="41BA936B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2DB63D93" w14:textId="4364F1BD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129AC87D" w14:textId="570A1B4E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39C66C82" w14:textId="0C3D83A8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2EF08200" w14:textId="5BB7F5CB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3B5D44A3" w14:textId="041EFD88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33F0F57E" w14:textId="3E06A742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204B6991" w14:textId="081DAA4F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751B48E0" w14:textId="32C7B1B6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31F9622B" w14:textId="4737D74C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444B69FB" w14:textId="1C2DA730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1E73B096" w14:textId="574A1D4B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5152A5EE" w14:textId="6AB47393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27C2BF9F" w14:textId="753DFBD8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65F37970" w14:textId="4886B426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72B9F64F" w14:textId="632B331A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0B5456C6" w14:textId="3D9193BD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14DDA124" w14:textId="157B8FA3" w:rsidR="005A047F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4042247A" w14:textId="77777777" w:rsidR="005A047F" w:rsidRPr="005932B3" w:rsidRDefault="005A047F" w:rsidP="000C1AC3">
      <w:pPr>
        <w:rPr>
          <w:rFonts w:ascii="Consolas" w:eastAsiaTheme="minorEastAsia" w:hAnsi="Consolas"/>
          <w:lang w:val="en-US" w:eastAsia="zh-CN"/>
        </w:rPr>
      </w:pPr>
    </w:p>
    <w:p w14:paraId="4A45881E" w14:textId="3D7AFFD4" w:rsidR="00183078" w:rsidRPr="005932B3" w:rsidRDefault="00183078" w:rsidP="00183078">
      <w:pPr>
        <w:pStyle w:val="Heading1"/>
        <w:rPr>
          <w:rFonts w:ascii="Consolas" w:hAnsi="Consolas"/>
          <w:lang w:val="en-US" w:eastAsia="zh-CN"/>
        </w:rPr>
      </w:pPr>
      <w:r w:rsidRPr="005932B3">
        <w:rPr>
          <w:rFonts w:ascii="Consolas" w:hAnsi="Consolas"/>
          <w:lang w:val="en-US" w:eastAsia="zh-CN"/>
        </w:rPr>
        <w:lastRenderedPageBreak/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4096"/>
        <w:gridCol w:w="2523"/>
        <w:gridCol w:w="1547"/>
      </w:tblGrid>
      <w:tr w:rsidR="00183078" w:rsidRPr="005932B3" w14:paraId="53FA357E" w14:textId="77777777" w:rsidTr="00E278F1">
        <w:tc>
          <w:tcPr>
            <w:tcW w:w="704" w:type="dxa"/>
          </w:tcPr>
          <w:p w14:paraId="2E40FEB5" w14:textId="77777777" w:rsidR="00183078" w:rsidRPr="005932B3" w:rsidRDefault="00183078" w:rsidP="00E278F1">
            <w:pPr>
              <w:rPr>
                <w:rFonts w:ascii="Consolas" w:hAnsi="Consolas"/>
              </w:rPr>
            </w:pPr>
            <w:bookmarkStart w:id="0" w:name="_Hlk82517110"/>
            <w:r w:rsidRPr="005932B3">
              <w:rPr>
                <w:rFonts w:ascii="Consolas" w:hAnsi="Consolas"/>
              </w:rPr>
              <w:t>input</w:t>
            </w:r>
          </w:p>
        </w:tc>
        <w:tc>
          <w:tcPr>
            <w:tcW w:w="4536" w:type="dxa"/>
          </w:tcPr>
          <w:p w14:paraId="0E78382E" w14:textId="77777777" w:rsidR="00183078" w:rsidRPr="005932B3" w:rsidRDefault="00183078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Expected output</w:t>
            </w:r>
          </w:p>
        </w:tc>
        <w:tc>
          <w:tcPr>
            <w:tcW w:w="4394" w:type="dxa"/>
          </w:tcPr>
          <w:p w14:paraId="350FE8B2" w14:textId="77777777" w:rsidR="00183078" w:rsidRPr="005932B3" w:rsidRDefault="00183078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Actual output</w:t>
            </w:r>
          </w:p>
        </w:tc>
        <w:tc>
          <w:tcPr>
            <w:tcW w:w="1156" w:type="dxa"/>
          </w:tcPr>
          <w:p w14:paraId="3E5EC00B" w14:textId="77777777" w:rsidR="00183078" w:rsidRPr="005932B3" w:rsidRDefault="00183078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Description</w:t>
            </w:r>
          </w:p>
        </w:tc>
      </w:tr>
      <w:tr w:rsidR="00183078" w:rsidRPr="005932B3" w14:paraId="03241B5B" w14:textId="77777777" w:rsidTr="00E278F1">
        <w:tc>
          <w:tcPr>
            <w:tcW w:w="704" w:type="dxa"/>
          </w:tcPr>
          <w:p w14:paraId="40E31843" w14:textId="62D9FE91" w:rsidR="00183078" w:rsidRPr="005932B3" w:rsidRDefault="00183078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95</w:t>
            </w:r>
          </w:p>
          <w:p w14:paraId="632694FC" w14:textId="6007E7DA" w:rsidR="00183078" w:rsidRPr="005932B3" w:rsidRDefault="00183078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25</w:t>
            </w:r>
          </w:p>
        </w:tc>
        <w:tc>
          <w:tcPr>
            <w:tcW w:w="4536" w:type="dxa"/>
          </w:tcPr>
          <w:p w14:paraId="39A554BB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weight:</w:t>
            </w:r>
          </w:p>
          <w:p w14:paraId="16B06340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95</w:t>
            </w:r>
          </w:p>
          <w:p w14:paraId="07DC5583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cost:</w:t>
            </w:r>
          </w:p>
          <w:p w14:paraId="2AC92C1A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25</w:t>
            </w:r>
          </w:p>
          <w:p w14:paraId="02ADAD0D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Weight = 2.95</w:t>
            </w:r>
          </w:p>
          <w:p w14:paraId="5BD489C3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Cost = 2.25</w:t>
            </w:r>
          </w:p>
          <w:p w14:paraId="03B5E6F8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Weight() is: 2.95</w:t>
            </w:r>
          </w:p>
          <w:p w14:paraId="746A7C80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CostPerKilogram() is: 2.25</w:t>
            </w:r>
          </w:p>
          <w:p w14:paraId="3437347C" w14:textId="77777777" w:rsidR="00EB3926" w:rsidRPr="005932B3" w:rsidRDefault="00EB3926" w:rsidP="00EB3926">
            <w:pPr>
              <w:rPr>
                <w:rFonts w:ascii="Consolas" w:hAnsi="Consolas"/>
              </w:rPr>
            </w:pPr>
            <w:proofErr w:type="spellStart"/>
            <w:r w:rsidRPr="005932B3">
              <w:rPr>
                <w:rFonts w:ascii="Consolas" w:hAnsi="Consolas"/>
              </w:rPr>
              <w:t>cabbage.calculatePrice</w:t>
            </w:r>
            <w:proofErr w:type="spellEnd"/>
            <w:r w:rsidRPr="005932B3">
              <w:rPr>
                <w:rFonts w:ascii="Consolas" w:hAnsi="Consolas"/>
              </w:rPr>
              <w:t>() is: 6.6375</w:t>
            </w:r>
          </w:p>
          <w:p w14:paraId="44E547CC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printReport() is</w:t>
            </w:r>
          </w:p>
          <w:p w14:paraId="2B003347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2.95, cost per kilogram 2.25</w:t>
            </w:r>
          </w:p>
          <w:p w14:paraId="41BC0049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esting overloaded constructor with Cabbage2</w:t>
            </w:r>
          </w:p>
          <w:p w14:paraId="6463D406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Weight 5.0, cost per kilogram 10.0</w:t>
            </w:r>
          </w:p>
          <w:p w14:paraId="64C9CC69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2.printReport() is</w:t>
            </w:r>
          </w:p>
          <w:p w14:paraId="2CB3B701" w14:textId="77777777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5.0, cost per kilogram 10.0</w:t>
            </w:r>
          </w:p>
          <w:p w14:paraId="28C13980" w14:textId="0580798F" w:rsidR="00183078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rogram by Yanzhang Wu</w:t>
            </w:r>
          </w:p>
        </w:tc>
        <w:tc>
          <w:tcPr>
            <w:tcW w:w="4394" w:type="dxa"/>
          </w:tcPr>
          <w:p w14:paraId="7AF36319" w14:textId="085C33F3" w:rsidR="00183078" w:rsidRPr="005932B3" w:rsidRDefault="00183078" w:rsidP="00E278F1">
            <w:pPr>
              <w:rPr>
                <w:rFonts w:ascii="Consolas" w:hAnsi="Consolas"/>
              </w:rPr>
            </w:pPr>
          </w:p>
        </w:tc>
        <w:tc>
          <w:tcPr>
            <w:tcW w:w="1156" w:type="dxa"/>
          </w:tcPr>
          <w:p w14:paraId="662DB921" w14:textId="5441A0B5" w:rsidR="00183078" w:rsidRPr="005932B3" w:rsidRDefault="00183078" w:rsidP="00E278F1">
            <w:pPr>
              <w:rPr>
                <w:rFonts w:ascii="Consolas" w:hAnsi="Consolas"/>
              </w:rPr>
            </w:pPr>
          </w:p>
        </w:tc>
      </w:tr>
      <w:tr w:rsidR="00EB3926" w:rsidRPr="005932B3" w14:paraId="580D4DAC" w14:textId="77777777" w:rsidTr="00E278F1">
        <w:tc>
          <w:tcPr>
            <w:tcW w:w="704" w:type="dxa"/>
          </w:tcPr>
          <w:p w14:paraId="1E64D1B6" w14:textId="7C38997E" w:rsidR="00EB3926" w:rsidRPr="005932B3" w:rsidRDefault="00EB3926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String</w:t>
            </w:r>
          </w:p>
          <w:p w14:paraId="22FCFC6B" w14:textId="29C5E43E" w:rsidR="00EB3926" w:rsidRPr="005932B3" w:rsidRDefault="00EB3926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or</w:t>
            </w:r>
          </w:p>
          <w:p w14:paraId="7CC6DCFD" w14:textId="32260B5A" w:rsidR="00EB3926" w:rsidRPr="005932B3" w:rsidRDefault="00EB3926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negative number</w:t>
            </w:r>
          </w:p>
          <w:p w14:paraId="380184A0" w14:textId="5E6C535C" w:rsidR="00EB3926" w:rsidRPr="005932B3" w:rsidRDefault="00EB3926" w:rsidP="00E278F1">
            <w:pPr>
              <w:rPr>
                <w:rFonts w:ascii="Consolas" w:hAnsi="Consolas"/>
              </w:rPr>
            </w:pPr>
          </w:p>
        </w:tc>
        <w:tc>
          <w:tcPr>
            <w:tcW w:w="4536" w:type="dxa"/>
          </w:tcPr>
          <w:p w14:paraId="2D49B708" w14:textId="12904061" w:rsidR="00EB3926" w:rsidRPr="005932B3" w:rsidRDefault="00EB3926" w:rsidP="00EB3926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rint out error messages and ask for input again</w:t>
            </w:r>
          </w:p>
        </w:tc>
        <w:tc>
          <w:tcPr>
            <w:tcW w:w="4394" w:type="dxa"/>
          </w:tcPr>
          <w:p w14:paraId="7FFF7DA0" w14:textId="77777777" w:rsidR="00EB3926" w:rsidRPr="005932B3" w:rsidRDefault="00EB3926" w:rsidP="00E278F1">
            <w:pPr>
              <w:rPr>
                <w:rFonts w:ascii="Consolas" w:hAnsi="Consolas"/>
              </w:rPr>
            </w:pPr>
          </w:p>
        </w:tc>
        <w:tc>
          <w:tcPr>
            <w:tcW w:w="1156" w:type="dxa"/>
          </w:tcPr>
          <w:p w14:paraId="07836D85" w14:textId="77777777" w:rsidR="00EB3926" w:rsidRPr="005932B3" w:rsidRDefault="00EB3926" w:rsidP="00E278F1">
            <w:pPr>
              <w:rPr>
                <w:rFonts w:ascii="Consolas" w:hAnsi="Consolas"/>
              </w:rPr>
            </w:pPr>
          </w:p>
        </w:tc>
      </w:tr>
      <w:bookmarkEnd w:id="0"/>
    </w:tbl>
    <w:p w14:paraId="32B540BB" w14:textId="43028D20" w:rsidR="00183078" w:rsidRPr="005932B3" w:rsidRDefault="00183078" w:rsidP="00183078">
      <w:pPr>
        <w:rPr>
          <w:rFonts w:ascii="Consolas" w:hAnsi="Consolas"/>
          <w:lang w:eastAsia="zh-CN"/>
        </w:rPr>
      </w:pPr>
    </w:p>
    <w:p w14:paraId="53ECCDD4" w14:textId="3EA1299D" w:rsidR="00EB3926" w:rsidRPr="005932B3" w:rsidRDefault="00EB3926" w:rsidP="00183078">
      <w:pPr>
        <w:rPr>
          <w:rFonts w:ascii="Consolas" w:hAnsi="Consolas"/>
          <w:lang w:eastAsia="zh-CN"/>
        </w:rPr>
      </w:pPr>
    </w:p>
    <w:p w14:paraId="47C63F94" w14:textId="1B81FEEA" w:rsidR="00EB3926" w:rsidRPr="005932B3" w:rsidRDefault="00EB3926" w:rsidP="00183078">
      <w:pPr>
        <w:rPr>
          <w:rFonts w:ascii="Consolas" w:hAnsi="Consolas"/>
          <w:lang w:eastAsia="zh-CN"/>
        </w:rPr>
      </w:pPr>
    </w:p>
    <w:p w14:paraId="651D0AEE" w14:textId="2F9D7829" w:rsidR="00EB3926" w:rsidRPr="005932B3" w:rsidRDefault="00EB3926" w:rsidP="00EB3926">
      <w:pPr>
        <w:pStyle w:val="Heading1"/>
        <w:rPr>
          <w:rFonts w:ascii="Consolas" w:hAnsi="Consolas"/>
          <w:lang w:eastAsia="zh-CN"/>
        </w:rPr>
      </w:pPr>
      <w:r w:rsidRPr="005932B3">
        <w:rPr>
          <w:rFonts w:ascii="Consolas" w:hAnsi="Consolas"/>
          <w:lang w:eastAsia="zh-CN"/>
        </w:rPr>
        <w:lastRenderedPageBreak/>
        <w:t>Source code</w:t>
      </w:r>
    </w:p>
    <w:p w14:paraId="7359EBBC" w14:textId="04A67215" w:rsidR="001211DA" w:rsidRPr="005932B3" w:rsidRDefault="00903FEC" w:rsidP="001211DA">
      <w:pPr>
        <w:keepNext/>
        <w:rPr>
          <w:rFonts w:ascii="Consolas" w:hAnsi="Consolas"/>
        </w:rPr>
      </w:pPr>
      <w:r>
        <w:rPr>
          <w:noProof/>
        </w:rPr>
        <w:drawing>
          <wp:inline distT="0" distB="0" distL="0" distR="0" wp14:anchorId="007334F3" wp14:editId="24CC3E18">
            <wp:extent cx="5943600" cy="3444240"/>
            <wp:effectExtent l="0" t="0" r="0" b="3810"/>
            <wp:docPr id="20" name="Picture 20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77697" w14:textId="111F883B" w:rsidR="00EB3926" w:rsidRPr="005932B3" w:rsidRDefault="001211DA" w:rsidP="001211DA">
      <w:pPr>
        <w:pStyle w:val="Caption"/>
        <w:jc w:val="center"/>
        <w:rPr>
          <w:rFonts w:ascii="Consolas" w:eastAsiaTheme="minorEastAsia" w:hAnsi="Consolas"/>
          <w:lang w:eastAsia="zh-CN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7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Source code part 1</w:t>
      </w:r>
      <w:r w:rsidR="00F66D46" w:rsidRPr="005932B3">
        <w:rPr>
          <w:rFonts w:ascii="Consolas" w:hAnsi="Consolas"/>
        </w:rPr>
        <w:t>-1</w:t>
      </w:r>
    </w:p>
    <w:p w14:paraId="6D87A7F5" w14:textId="0A2B3C39" w:rsidR="001211DA" w:rsidRPr="005932B3" w:rsidRDefault="00903FEC" w:rsidP="001211DA">
      <w:pPr>
        <w:keepNext/>
        <w:rPr>
          <w:rFonts w:ascii="Consolas" w:hAnsi="Consolas"/>
        </w:rPr>
      </w:pPr>
      <w:r>
        <w:rPr>
          <w:noProof/>
        </w:rPr>
        <w:drawing>
          <wp:inline distT="0" distB="0" distL="0" distR="0" wp14:anchorId="37B211C0" wp14:editId="507E32BC">
            <wp:extent cx="5943600" cy="263525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759B" w14:textId="18E8B590" w:rsidR="00DE5F40" w:rsidRPr="005932B3" w:rsidRDefault="001211DA" w:rsidP="001211DA">
      <w:pPr>
        <w:pStyle w:val="Caption"/>
        <w:jc w:val="center"/>
        <w:rPr>
          <w:rFonts w:ascii="Consolas" w:eastAsiaTheme="minorEastAsia" w:hAnsi="Consolas"/>
          <w:lang w:eastAsia="zh-CN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8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Source code part </w:t>
      </w:r>
      <w:r w:rsidR="00F66D46" w:rsidRPr="005932B3">
        <w:rPr>
          <w:rFonts w:ascii="Consolas" w:hAnsi="Consolas"/>
        </w:rPr>
        <w:t>1-</w:t>
      </w:r>
      <w:r w:rsidRPr="005932B3">
        <w:rPr>
          <w:rFonts w:ascii="Consolas" w:hAnsi="Consolas"/>
        </w:rPr>
        <w:t>2</w:t>
      </w:r>
    </w:p>
    <w:p w14:paraId="34F76B02" w14:textId="4E71D968" w:rsidR="001211DA" w:rsidRPr="005932B3" w:rsidRDefault="00903FEC" w:rsidP="001211DA">
      <w:pPr>
        <w:keepNext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00AE3809" wp14:editId="14690D69">
            <wp:extent cx="5943600" cy="2531110"/>
            <wp:effectExtent l="0" t="0" r="0" b="254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58734" w14:textId="4EF23609" w:rsidR="00DE5F40" w:rsidRPr="005932B3" w:rsidRDefault="001211DA" w:rsidP="001211DA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9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Source code part </w:t>
      </w:r>
      <w:r w:rsidR="00F66D46" w:rsidRPr="005932B3">
        <w:rPr>
          <w:rFonts w:ascii="Consolas" w:hAnsi="Consolas"/>
        </w:rPr>
        <w:t>1-</w:t>
      </w:r>
      <w:r w:rsidRPr="005932B3">
        <w:rPr>
          <w:rFonts w:ascii="Consolas" w:hAnsi="Consolas"/>
        </w:rPr>
        <w:t>3</w:t>
      </w:r>
    </w:p>
    <w:p w14:paraId="22533CF5" w14:textId="15BA9C4A" w:rsidR="009B5BCB" w:rsidRPr="005932B3" w:rsidRDefault="009E0EF6" w:rsidP="009B5BCB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330A8ABD" wp14:editId="6B789C1C">
            <wp:extent cx="5943600" cy="5051425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03221" w14:textId="58C965CF" w:rsidR="009B5BCB" w:rsidRPr="005932B3" w:rsidRDefault="009B5BCB" w:rsidP="009B5BCB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0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Source code part </w:t>
      </w:r>
      <w:r w:rsidR="00F66D46" w:rsidRPr="005932B3">
        <w:rPr>
          <w:rFonts w:ascii="Consolas" w:hAnsi="Consolas"/>
        </w:rPr>
        <w:t>2-1</w:t>
      </w:r>
    </w:p>
    <w:p w14:paraId="6DF04269" w14:textId="076E0EDC" w:rsidR="009B5BCB" w:rsidRPr="005932B3" w:rsidRDefault="009E0EF6" w:rsidP="009B5BCB">
      <w:pPr>
        <w:keepNext/>
        <w:jc w:val="center"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243CCE23" wp14:editId="2F1D9AA9">
            <wp:extent cx="5943600" cy="2673350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CA05E" w14:textId="0978D224" w:rsidR="009B5BCB" w:rsidRPr="005932B3" w:rsidRDefault="009B5BCB" w:rsidP="009B5BCB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1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 xml:space="preserve">. Source code part </w:t>
      </w:r>
      <w:r w:rsidR="00F66D46" w:rsidRPr="005932B3">
        <w:rPr>
          <w:rFonts w:ascii="Consolas" w:hAnsi="Consolas"/>
        </w:rPr>
        <w:t>2-2</w:t>
      </w:r>
    </w:p>
    <w:p w14:paraId="337A9BD4" w14:textId="01B8D7D4" w:rsidR="009B5BCB" w:rsidRPr="005932B3" w:rsidRDefault="009B5BCB" w:rsidP="009B5BCB">
      <w:pPr>
        <w:rPr>
          <w:rFonts w:ascii="Consolas" w:hAnsi="Consolas"/>
        </w:rPr>
      </w:pPr>
    </w:p>
    <w:p w14:paraId="2B3CA241" w14:textId="502960F8" w:rsidR="009B5BCB" w:rsidRPr="005932B3" w:rsidRDefault="009B5BCB" w:rsidP="009B5BCB">
      <w:pPr>
        <w:rPr>
          <w:rFonts w:ascii="Consolas" w:hAnsi="Consolas"/>
        </w:rPr>
      </w:pPr>
    </w:p>
    <w:p w14:paraId="5E79F444" w14:textId="079CBD4F" w:rsidR="009B5BCB" w:rsidRPr="005932B3" w:rsidRDefault="009B5BCB" w:rsidP="009B5BCB">
      <w:pPr>
        <w:rPr>
          <w:rFonts w:ascii="Consolas" w:hAnsi="Consolas"/>
        </w:rPr>
      </w:pPr>
    </w:p>
    <w:p w14:paraId="231722B1" w14:textId="499AB379" w:rsidR="009B5BCB" w:rsidRPr="005932B3" w:rsidRDefault="009B5BCB" w:rsidP="009B5BCB">
      <w:pPr>
        <w:rPr>
          <w:rFonts w:ascii="Consolas" w:hAnsi="Consolas"/>
        </w:rPr>
      </w:pPr>
    </w:p>
    <w:p w14:paraId="4EE3F442" w14:textId="1A1E76E0" w:rsidR="009B5BCB" w:rsidRPr="005932B3" w:rsidRDefault="009B5BCB" w:rsidP="009B5BCB">
      <w:pPr>
        <w:rPr>
          <w:rFonts w:ascii="Consolas" w:hAnsi="Consolas"/>
        </w:rPr>
      </w:pPr>
    </w:p>
    <w:p w14:paraId="1DC31C42" w14:textId="77777777" w:rsidR="009B5BCB" w:rsidRPr="005932B3" w:rsidRDefault="009B5BCB" w:rsidP="009B5BCB">
      <w:pPr>
        <w:rPr>
          <w:rFonts w:ascii="Consolas" w:hAnsi="Consolas"/>
        </w:rPr>
      </w:pPr>
    </w:p>
    <w:p w14:paraId="157BE468" w14:textId="77777777" w:rsidR="001211DA" w:rsidRPr="005932B3" w:rsidRDefault="001211DA" w:rsidP="001211DA">
      <w:pPr>
        <w:keepNext/>
        <w:jc w:val="center"/>
        <w:rPr>
          <w:rFonts w:ascii="Consolas" w:hAnsi="Consolas"/>
        </w:rPr>
      </w:pPr>
      <w:r w:rsidRPr="005932B3">
        <w:rPr>
          <w:rFonts w:ascii="Consolas" w:hAnsi="Consolas"/>
          <w:noProof/>
        </w:rPr>
        <w:drawing>
          <wp:inline distT="0" distB="0" distL="0" distR="0" wp14:anchorId="71F56F90" wp14:editId="48BD1B08">
            <wp:extent cx="4635859" cy="2881563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2836" cy="28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EBBC" w14:textId="32ACDB6F" w:rsidR="00173706" w:rsidRPr="005932B3" w:rsidRDefault="001211DA" w:rsidP="00173706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2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Console output</w:t>
      </w:r>
    </w:p>
    <w:p w14:paraId="41BBA83B" w14:textId="65941FAF" w:rsidR="00173706" w:rsidRPr="005932B3" w:rsidRDefault="00173706" w:rsidP="00173706">
      <w:pPr>
        <w:rPr>
          <w:rFonts w:ascii="Consolas" w:hAnsi="Consolas"/>
        </w:rPr>
      </w:pPr>
    </w:p>
    <w:p w14:paraId="7E90635F" w14:textId="77777777" w:rsidR="00173706" w:rsidRPr="005932B3" w:rsidRDefault="00173706" w:rsidP="00173706">
      <w:pPr>
        <w:rPr>
          <w:rFonts w:ascii="Consolas" w:hAnsi="Consolas"/>
        </w:rPr>
      </w:pPr>
    </w:p>
    <w:p w14:paraId="63DAA239" w14:textId="1D8CE862" w:rsidR="00CE661E" w:rsidRPr="005932B3" w:rsidRDefault="00CE661E" w:rsidP="00CE661E">
      <w:pPr>
        <w:pStyle w:val="Heading1"/>
        <w:rPr>
          <w:rFonts w:ascii="Consolas" w:hAnsi="Consolas"/>
        </w:rPr>
      </w:pPr>
      <w:r w:rsidRPr="005932B3">
        <w:rPr>
          <w:rFonts w:ascii="Consolas" w:hAnsi="Consolas"/>
        </w:rPr>
        <w:lastRenderedPageBreak/>
        <w:t>Test Plan for the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3454"/>
        <w:gridCol w:w="3454"/>
        <w:gridCol w:w="1445"/>
      </w:tblGrid>
      <w:tr w:rsidR="0070487C" w:rsidRPr="005932B3" w14:paraId="207A710F" w14:textId="77777777" w:rsidTr="00EE37C4">
        <w:tc>
          <w:tcPr>
            <w:tcW w:w="997" w:type="dxa"/>
          </w:tcPr>
          <w:p w14:paraId="06CA2ED3" w14:textId="77777777" w:rsidR="00CE661E" w:rsidRPr="005932B3" w:rsidRDefault="00CE661E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</w:t>
            </w:r>
          </w:p>
        </w:tc>
        <w:tc>
          <w:tcPr>
            <w:tcW w:w="3454" w:type="dxa"/>
          </w:tcPr>
          <w:p w14:paraId="1572F82C" w14:textId="77777777" w:rsidR="00CE661E" w:rsidRPr="005932B3" w:rsidRDefault="00CE661E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Expected output</w:t>
            </w:r>
          </w:p>
        </w:tc>
        <w:tc>
          <w:tcPr>
            <w:tcW w:w="3454" w:type="dxa"/>
          </w:tcPr>
          <w:p w14:paraId="76A76734" w14:textId="77777777" w:rsidR="00CE661E" w:rsidRPr="005932B3" w:rsidRDefault="00CE661E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Actual output</w:t>
            </w:r>
          </w:p>
        </w:tc>
        <w:tc>
          <w:tcPr>
            <w:tcW w:w="1445" w:type="dxa"/>
          </w:tcPr>
          <w:p w14:paraId="0F2F3113" w14:textId="77777777" w:rsidR="00CE661E" w:rsidRPr="005932B3" w:rsidRDefault="00CE661E" w:rsidP="00E278F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Description</w:t>
            </w:r>
          </w:p>
        </w:tc>
      </w:tr>
      <w:tr w:rsidR="006B29D1" w:rsidRPr="005932B3" w14:paraId="5DCCD5CF" w14:textId="77777777" w:rsidTr="00EE37C4">
        <w:tc>
          <w:tcPr>
            <w:tcW w:w="997" w:type="dxa"/>
          </w:tcPr>
          <w:p w14:paraId="1450070C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95</w:t>
            </w:r>
          </w:p>
          <w:p w14:paraId="5D2B0C7B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25</w:t>
            </w:r>
          </w:p>
        </w:tc>
        <w:tc>
          <w:tcPr>
            <w:tcW w:w="3454" w:type="dxa"/>
          </w:tcPr>
          <w:p w14:paraId="578AC291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weight:</w:t>
            </w:r>
          </w:p>
          <w:p w14:paraId="0157267F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95</w:t>
            </w:r>
          </w:p>
          <w:p w14:paraId="076C863F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cost:</w:t>
            </w:r>
          </w:p>
          <w:p w14:paraId="6966C387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25</w:t>
            </w:r>
          </w:p>
          <w:p w14:paraId="2667F091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Weight = 2.95</w:t>
            </w:r>
          </w:p>
          <w:p w14:paraId="7C84B6A6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Cost = 2.25</w:t>
            </w:r>
          </w:p>
          <w:p w14:paraId="0A60058E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Weight() is: 2.95</w:t>
            </w:r>
          </w:p>
          <w:p w14:paraId="20C1C6D2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CostPerKilogram() is: 2.25</w:t>
            </w:r>
          </w:p>
          <w:p w14:paraId="44F51C8A" w14:textId="77777777" w:rsidR="00CE661E" w:rsidRPr="005932B3" w:rsidRDefault="00CE661E" w:rsidP="00CE661E">
            <w:pPr>
              <w:rPr>
                <w:rFonts w:ascii="Consolas" w:hAnsi="Consolas"/>
              </w:rPr>
            </w:pPr>
            <w:proofErr w:type="spellStart"/>
            <w:r w:rsidRPr="005932B3">
              <w:rPr>
                <w:rFonts w:ascii="Consolas" w:hAnsi="Consolas"/>
              </w:rPr>
              <w:t>cabbage.calculatePrice</w:t>
            </w:r>
            <w:proofErr w:type="spellEnd"/>
            <w:r w:rsidRPr="005932B3">
              <w:rPr>
                <w:rFonts w:ascii="Consolas" w:hAnsi="Consolas"/>
              </w:rPr>
              <w:t>() is: 6.6375</w:t>
            </w:r>
          </w:p>
          <w:p w14:paraId="0A54A118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printReport() is</w:t>
            </w:r>
          </w:p>
          <w:p w14:paraId="6BB4C9B7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2.95, cost per kilogram 2.25</w:t>
            </w:r>
          </w:p>
          <w:p w14:paraId="11AB73EF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esting overloaded constructor with Cabbage2</w:t>
            </w:r>
          </w:p>
          <w:p w14:paraId="798B5470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Weight 5.0, cost per kilogram 10.0</w:t>
            </w:r>
          </w:p>
          <w:p w14:paraId="71334ADD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2.printReport() is</w:t>
            </w:r>
          </w:p>
          <w:p w14:paraId="57CBFBFE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5.0, cost per kilogram 10.0</w:t>
            </w:r>
          </w:p>
          <w:p w14:paraId="478F14EB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rogram by Yanzhang Wu</w:t>
            </w:r>
          </w:p>
        </w:tc>
        <w:tc>
          <w:tcPr>
            <w:tcW w:w="3454" w:type="dxa"/>
          </w:tcPr>
          <w:p w14:paraId="2728782F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weight:</w:t>
            </w:r>
          </w:p>
          <w:p w14:paraId="5697787E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95</w:t>
            </w:r>
          </w:p>
          <w:p w14:paraId="0BF65650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cost:</w:t>
            </w:r>
          </w:p>
          <w:p w14:paraId="0459FB0E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2.25</w:t>
            </w:r>
          </w:p>
          <w:p w14:paraId="0B010036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Weight = 2.95</w:t>
            </w:r>
          </w:p>
          <w:p w14:paraId="4071CCF7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put Cost = 2.25</w:t>
            </w:r>
          </w:p>
          <w:p w14:paraId="68D10628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Weight() is: 2.95</w:t>
            </w:r>
          </w:p>
          <w:p w14:paraId="35E611FC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getCostPerKilogram() is: 2.25</w:t>
            </w:r>
          </w:p>
          <w:p w14:paraId="564CC823" w14:textId="77777777" w:rsidR="00CE661E" w:rsidRPr="005932B3" w:rsidRDefault="00CE661E" w:rsidP="00CE661E">
            <w:pPr>
              <w:rPr>
                <w:rFonts w:ascii="Consolas" w:hAnsi="Consolas"/>
              </w:rPr>
            </w:pPr>
            <w:proofErr w:type="spellStart"/>
            <w:r w:rsidRPr="005932B3">
              <w:rPr>
                <w:rFonts w:ascii="Consolas" w:hAnsi="Consolas"/>
              </w:rPr>
              <w:t>cabbage.calculatePrice</w:t>
            </w:r>
            <w:proofErr w:type="spellEnd"/>
            <w:r w:rsidRPr="005932B3">
              <w:rPr>
                <w:rFonts w:ascii="Consolas" w:hAnsi="Consolas"/>
              </w:rPr>
              <w:t>() is: 6.6375</w:t>
            </w:r>
          </w:p>
          <w:p w14:paraId="5AA6CD84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1.printReport() is</w:t>
            </w:r>
          </w:p>
          <w:p w14:paraId="4C2722E2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2.95, cost per kilogram 2.25</w:t>
            </w:r>
          </w:p>
          <w:p w14:paraId="14722174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esting overloaded constructor with Cabbage2</w:t>
            </w:r>
          </w:p>
          <w:p w14:paraId="797A2173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Weight 5.0, cost per kilogram 10.0</w:t>
            </w:r>
          </w:p>
          <w:p w14:paraId="5D622F76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2.printReport() is</w:t>
            </w:r>
          </w:p>
          <w:p w14:paraId="1AC3B748" w14:textId="77777777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Cabbage: weight: 5.0, cost per kilogram 10.0</w:t>
            </w:r>
          </w:p>
          <w:p w14:paraId="57224673" w14:textId="615B10D5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rogram by Yanzhang Wu</w:t>
            </w:r>
          </w:p>
        </w:tc>
        <w:tc>
          <w:tcPr>
            <w:tcW w:w="1445" w:type="dxa"/>
          </w:tcPr>
          <w:p w14:paraId="58F583C4" w14:textId="3C2A6369" w:rsidR="00CE661E" w:rsidRPr="005932B3" w:rsidRDefault="00CE661E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he actual output is identical to the expected output</w:t>
            </w:r>
          </w:p>
        </w:tc>
      </w:tr>
      <w:tr w:rsidR="00EE37C4" w:rsidRPr="005932B3" w14:paraId="382701C7" w14:textId="77777777" w:rsidTr="00EE37C4">
        <w:tc>
          <w:tcPr>
            <w:tcW w:w="997" w:type="dxa"/>
          </w:tcPr>
          <w:p w14:paraId="28BB036E" w14:textId="16C517E9" w:rsidR="00CE661E" w:rsidRPr="005932B3" w:rsidRDefault="006B29D1" w:rsidP="00CE661E">
            <w:pPr>
              <w:rPr>
                <w:rFonts w:ascii="Consolas" w:hAnsi="Consolas"/>
              </w:rPr>
            </w:pPr>
            <w:proofErr w:type="spellStart"/>
            <w:r w:rsidRPr="005932B3">
              <w:rPr>
                <w:rFonts w:ascii="Consolas" w:hAnsi="Consolas"/>
              </w:rPr>
              <w:t>asd</w:t>
            </w:r>
            <w:proofErr w:type="spellEnd"/>
          </w:p>
          <w:p w14:paraId="7CBCD007" w14:textId="0E4892F7" w:rsidR="006B29D1" w:rsidRPr="005932B3" w:rsidRDefault="006B29D1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-5</w:t>
            </w:r>
          </w:p>
          <w:p w14:paraId="297F5C18" w14:textId="0A326810" w:rsidR="00CE661E" w:rsidRPr="005932B3" w:rsidRDefault="006B29D1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(input of weight)</w:t>
            </w:r>
          </w:p>
        </w:tc>
        <w:tc>
          <w:tcPr>
            <w:tcW w:w="3454" w:type="dxa"/>
          </w:tcPr>
          <w:p w14:paraId="76E3F09A" w14:textId="77777777" w:rsidR="006B29D1" w:rsidRPr="005932B3" w:rsidRDefault="006B29D1" w:rsidP="006B29D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valid input.</w:t>
            </w:r>
          </w:p>
          <w:p w14:paraId="15FCC2FD" w14:textId="21924B7E" w:rsidR="00CE661E" w:rsidRPr="005932B3" w:rsidRDefault="006B29D1" w:rsidP="006B29D1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weight:</w:t>
            </w:r>
          </w:p>
        </w:tc>
        <w:tc>
          <w:tcPr>
            <w:tcW w:w="3454" w:type="dxa"/>
          </w:tcPr>
          <w:p w14:paraId="7B4D85DD" w14:textId="77777777" w:rsidR="006B29D1" w:rsidRPr="005932B3" w:rsidRDefault="006B29D1" w:rsidP="006B29D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sz w:val="20"/>
                <w:szCs w:val="20"/>
                <w:lang w:val="en-US" w:eastAsia="zh-CN"/>
              </w:rPr>
            </w:pPr>
            <w:r w:rsidRPr="005932B3">
              <w:rPr>
                <w:rFonts w:ascii="Consolas" w:eastAsiaTheme="minorEastAsia" w:hAnsi="Consolas" w:cs="Consolas"/>
                <w:color w:val="000000"/>
                <w:sz w:val="20"/>
                <w:szCs w:val="20"/>
                <w:lang w:val="en-US" w:eastAsia="zh-CN"/>
              </w:rPr>
              <w:t>Invalid input.</w:t>
            </w:r>
          </w:p>
          <w:p w14:paraId="1CD11537" w14:textId="68155E1A" w:rsidR="00CE661E" w:rsidRPr="005932B3" w:rsidRDefault="006B29D1" w:rsidP="006B29D1">
            <w:pPr>
              <w:rPr>
                <w:rFonts w:ascii="Consolas" w:hAnsi="Consolas"/>
              </w:rPr>
            </w:pPr>
            <w:r w:rsidRPr="005932B3">
              <w:rPr>
                <w:rFonts w:ascii="Consolas" w:eastAsiaTheme="minorEastAsia" w:hAnsi="Consolas" w:cs="Consolas"/>
                <w:color w:val="000000"/>
                <w:sz w:val="20"/>
                <w:szCs w:val="20"/>
                <w:lang w:val="en-US" w:eastAsia="zh-CN"/>
              </w:rPr>
              <w:t>Please enter weight:</w:t>
            </w:r>
          </w:p>
        </w:tc>
        <w:tc>
          <w:tcPr>
            <w:tcW w:w="1445" w:type="dxa"/>
          </w:tcPr>
          <w:p w14:paraId="702EEC59" w14:textId="77777777" w:rsidR="00285714" w:rsidRDefault="006B29D1" w:rsidP="00CE661E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he actual output is identical to the expected output</w:t>
            </w:r>
          </w:p>
          <w:p w14:paraId="1C27A664" w14:textId="4C59CE0D" w:rsidR="00CE661E" w:rsidRPr="005932B3" w:rsidRDefault="00285714" w:rsidP="00CE661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snapshot in next page)</w:t>
            </w:r>
          </w:p>
        </w:tc>
      </w:tr>
      <w:tr w:rsidR="0070487C" w:rsidRPr="005932B3" w14:paraId="0B4EE98E" w14:textId="77777777" w:rsidTr="00EE37C4">
        <w:tc>
          <w:tcPr>
            <w:tcW w:w="997" w:type="dxa"/>
          </w:tcPr>
          <w:p w14:paraId="031A8000" w14:textId="4F7BDF40" w:rsidR="0070487C" w:rsidRPr="005932B3" w:rsidRDefault="0070487C" w:rsidP="0070487C">
            <w:pPr>
              <w:rPr>
                <w:rFonts w:ascii="Consolas" w:hAnsi="Consolas"/>
              </w:rPr>
            </w:pPr>
            <w:proofErr w:type="spellStart"/>
            <w:r w:rsidRPr="005932B3">
              <w:rPr>
                <w:rFonts w:ascii="Consolas" w:hAnsi="Consolas"/>
              </w:rPr>
              <w:t>qwe</w:t>
            </w:r>
            <w:proofErr w:type="spellEnd"/>
          </w:p>
          <w:p w14:paraId="5C19A8C0" w14:textId="77777777" w:rsidR="0070487C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0</w:t>
            </w:r>
          </w:p>
          <w:p w14:paraId="771715C8" w14:textId="5A7CDCD1" w:rsidR="00EE37C4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(input of cost)</w:t>
            </w:r>
          </w:p>
        </w:tc>
        <w:tc>
          <w:tcPr>
            <w:tcW w:w="3454" w:type="dxa"/>
          </w:tcPr>
          <w:p w14:paraId="713ED6EF" w14:textId="77777777" w:rsidR="0070487C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valid input.</w:t>
            </w:r>
          </w:p>
          <w:p w14:paraId="4BAB833B" w14:textId="70239472" w:rsidR="0070487C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Please enter cost:</w:t>
            </w:r>
          </w:p>
        </w:tc>
        <w:tc>
          <w:tcPr>
            <w:tcW w:w="3454" w:type="dxa"/>
          </w:tcPr>
          <w:p w14:paraId="037E7283" w14:textId="77777777" w:rsidR="0070487C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Invalid input.</w:t>
            </w:r>
          </w:p>
          <w:p w14:paraId="0DD645BA" w14:textId="24FBC9B5" w:rsidR="0070487C" w:rsidRPr="005932B3" w:rsidRDefault="0070487C" w:rsidP="0070487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20"/>
                <w:szCs w:val="20"/>
                <w:lang w:val="en-US" w:eastAsia="zh-CN"/>
              </w:rPr>
            </w:pPr>
            <w:r w:rsidRPr="005932B3">
              <w:rPr>
                <w:rFonts w:ascii="Consolas" w:hAnsi="Consolas"/>
              </w:rPr>
              <w:t>Please enter cost:</w:t>
            </w:r>
          </w:p>
        </w:tc>
        <w:tc>
          <w:tcPr>
            <w:tcW w:w="1445" w:type="dxa"/>
          </w:tcPr>
          <w:p w14:paraId="703DBB7F" w14:textId="701072A6" w:rsidR="0070487C" w:rsidRPr="005932B3" w:rsidRDefault="0070487C" w:rsidP="0070487C">
            <w:pPr>
              <w:rPr>
                <w:rFonts w:ascii="Consolas" w:hAnsi="Consolas"/>
              </w:rPr>
            </w:pPr>
            <w:r w:rsidRPr="005932B3">
              <w:rPr>
                <w:rFonts w:ascii="Consolas" w:hAnsi="Consolas"/>
              </w:rPr>
              <w:t>The actual output is identical to the expected output</w:t>
            </w:r>
            <w:r w:rsidR="00926BDE">
              <w:rPr>
                <w:rFonts w:ascii="Consolas" w:hAnsi="Consolas"/>
              </w:rPr>
              <w:t xml:space="preserve"> </w:t>
            </w:r>
            <w:r w:rsidR="00285714">
              <w:rPr>
                <w:rFonts w:ascii="Consolas" w:hAnsi="Consolas"/>
              </w:rPr>
              <w:t>(snapshot in next page)</w:t>
            </w:r>
          </w:p>
        </w:tc>
      </w:tr>
    </w:tbl>
    <w:p w14:paraId="7782F881" w14:textId="76845DA1" w:rsidR="00723748" w:rsidRPr="005932B3" w:rsidRDefault="00723748" w:rsidP="00CE661E">
      <w:pPr>
        <w:rPr>
          <w:rFonts w:ascii="Consolas" w:hAnsi="Consolas"/>
          <w:lang w:eastAsia="zh-CN"/>
        </w:rPr>
      </w:pPr>
    </w:p>
    <w:p w14:paraId="43F5DD50" w14:textId="77777777" w:rsidR="006063CB" w:rsidRPr="005932B3" w:rsidRDefault="006063CB" w:rsidP="00CE661E">
      <w:pPr>
        <w:rPr>
          <w:rFonts w:ascii="Consolas" w:hAnsi="Consolas"/>
          <w:lang w:eastAsia="zh-CN"/>
        </w:rPr>
        <w:sectPr w:rsidR="006063CB" w:rsidRPr="005932B3" w:rsidSect="00A36E9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F08D190" w14:textId="205C66B1" w:rsidR="00723748" w:rsidRPr="005932B3" w:rsidRDefault="00723748" w:rsidP="00CE661E">
      <w:pPr>
        <w:rPr>
          <w:rFonts w:ascii="Consolas" w:hAnsi="Consolas"/>
          <w:lang w:eastAsia="zh-CN"/>
        </w:rPr>
      </w:pPr>
    </w:p>
    <w:p w14:paraId="12235C03" w14:textId="77777777" w:rsidR="006063CB" w:rsidRPr="005932B3" w:rsidRDefault="006063CB" w:rsidP="006063CB">
      <w:pPr>
        <w:keepNext/>
        <w:rPr>
          <w:rFonts w:ascii="Consolas" w:hAnsi="Consolas"/>
        </w:rPr>
        <w:sectPr w:rsidR="006063CB" w:rsidRPr="005932B3" w:rsidSect="006063C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3F3DBF6" w14:textId="77777777" w:rsidR="006063CB" w:rsidRPr="005932B3" w:rsidRDefault="00B45D48" w:rsidP="00564BAE">
      <w:pPr>
        <w:keepNext/>
        <w:jc w:val="center"/>
        <w:rPr>
          <w:rFonts w:ascii="Consolas" w:hAnsi="Consolas"/>
        </w:rPr>
      </w:pPr>
      <w:r w:rsidRPr="005932B3">
        <w:rPr>
          <w:rFonts w:ascii="Consolas" w:hAnsi="Consolas"/>
          <w:noProof/>
        </w:rPr>
        <w:lastRenderedPageBreak/>
        <w:drawing>
          <wp:inline distT="0" distB="0" distL="0" distR="0" wp14:anchorId="7A79F451" wp14:editId="37B780E0">
            <wp:extent cx="2812801" cy="1812471"/>
            <wp:effectExtent l="0" t="0" r="6985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0627" cy="1849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2469" w14:textId="5D944101" w:rsidR="006063CB" w:rsidRPr="005932B3" w:rsidRDefault="006063CB" w:rsidP="00564BAE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3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Enter "</w:t>
      </w:r>
      <w:proofErr w:type="spellStart"/>
      <w:r w:rsidRPr="005932B3">
        <w:rPr>
          <w:rFonts w:ascii="Consolas" w:hAnsi="Consolas"/>
        </w:rPr>
        <w:t>asd</w:t>
      </w:r>
      <w:proofErr w:type="spellEnd"/>
      <w:r w:rsidRPr="005932B3">
        <w:rPr>
          <w:rFonts w:ascii="Consolas" w:hAnsi="Consolas"/>
        </w:rPr>
        <w:t>" for weight</w:t>
      </w:r>
    </w:p>
    <w:p w14:paraId="5BA1150E" w14:textId="1C29BBC1" w:rsidR="006063CB" w:rsidRPr="005932B3" w:rsidRDefault="00723748" w:rsidP="00564BAE">
      <w:pPr>
        <w:keepNext/>
        <w:jc w:val="center"/>
        <w:rPr>
          <w:rFonts w:ascii="Consolas" w:hAnsi="Consolas"/>
        </w:rPr>
      </w:pPr>
      <w:r w:rsidRPr="005932B3">
        <w:rPr>
          <w:rFonts w:ascii="Consolas" w:hAnsi="Consolas"/>
          <w:noProof/>
        </w:rPr>
        <w:drawing>
          <wp:inline distT="0" distB="0" distL="0" distR="0" wp14:anchorId="33BF6832" wp14:editId="356BCDE3">
            <wp:extent cx="2651887" cy="1507672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2745" cy="15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191E7" w14:textId="7B444FB2" w:rsidR="006063CB" w:rsidRPr="005932B3" w:rsidRDefault="006063CB" w:rsidP="00564BAE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4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Enter "-5" for weight</w:t>
      </w:r>
    </w:p>
    <w:p w14:paraId="718D9EED" w14:textId="77777777" w:rsidR="006063CB" w:rsidRPr="005932B3" w:rsidRDefault="006063CB" w:rsidP="00564BAE">
      <w:pPr>
        <w:keepNext/>
        <w:jc w:val="center"/>
        <w:rPr>
          <w:rFonts w:ascii="Consolas" w:hAnsi="Consolas"/>
          <w:noProof/>
        </w:rPr>
        <w:sectPr w:rsidR="006063CB" w:rsidRPr="005932B3" w:rsidSect="006063C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A382F30" w14:textId="77777777" w:rsidR="006063CB" w:rsidRPr="005932B3" w:rsidRDefault="006063CB" w:rsidP="00564BAE">
      <w:pPr>
        <w:keepNext/>
        <w:jc w:val="center"/>
        <w:rPr>
          <w:rFonts w:ascii="Consolas" w:hAnsi="Consolas"/>
          <w:noProof/>
        </w:rPr>
        <w:sectPr w:rsidR="006063CB" w:rsidRPr="005932B3" w:rsidSect="006063C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37AE82" w14:textId="17F6F3AF" w:rsidR="006063CB" w:rsidRPr="005932B3" w:rsidRDefault="00723748" w:rsidP="00564BAE">
      <w:pPr>
        <w:keepNext/>
        <w:jc w:val="center"/>
        <w:rPr>
          <w:rFonts w:ascii="Consolas" w:eastAsiaTheme="minorEastAsia" w:hAnsi="Consolas"/>
          <w:lang w:eastAsia="zh-CN"/>
        </w:rPr>
      </w:pPr>
      <w:r w:rsidRPr="005932B3">
        <w:rPr>
          <w:rFonts w:ascii="Consolas" w:hAnsi="Consolas"/>
          <w:noProof/>
        </w:rPr>
        <w:drawing>
          <wp:inline distT="0" distB="0" distL="0" distR="0" wp14:anchorId="08D464C6" wp14:editId="697F6942">
            <wp:extent cx="2722768" cy="1812472"/>
            <wp:effectExtent l="0" t="0" r="1905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57228" cy="183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5BFE" w14:textId="6AD8B0C5" w:rsidR="006063CB" w:rsidRPr="005932B3" w:rsidRDefault="006063CB" w:rsidP="00564BAE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5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Enter "</w:t>
      </w:r>
      <w:proofErr w:type="spellStart"/>
      <w:r w:rsidRPr="005932B3">
        <w:rPr>
          <w:rFonts w:ascii="Consolas" w:hAnsi="Consolas"/>
        </w:rPr>
        <w:t>qwe</w:t>
      </w:r>
      <w:proofErr w:type="spellEnd"/>
      <w:r w:rsidRPr="005932B3">
        <w:rPr>
          <w:rFonts w:ascii="Consolas" w:hAnsi="Consolas"/>
        </w:rPr>
        <w:t>" for cost</w:t>
      </w:r>
    </w:p>
    <w:p w14:paraId="19BC738D" w14:textId="63CCA834" w:rsidR="006063CB" w:rsidRPr="005932B3" w:rsidRDefault="00564BAE" w:rsidP="00564BAE">
      <w:pPr>
        <w:pStyle w:val="Caption"/>
        <w:jc w:val="center"/>
        <w:rPr>
          <w:rFonts w:ascii="Consolas" w:hAnsi="Consolas"/>
        </w:rPr>
      </w:pPr>
      <w:r w:rsidRPr="005932B3">
        <w:rPr>
          <w:rFonts w:ascii="Consolas" w:hAnsi="Consolas"/>
        </w:rPr>
        <w:br w:type="column"/>
      </w:r>
      <w:r w:rsidR="00723748" w:rsidRPr="005932B3">
        <w:rPr>
          <w:rFonts w:ascii="Consolas" w:hAnsi="Consolas"/>
          <w:noProof/>
        </w:rPr>
        <w:drawing>
          <wp:inline distT="0" distB="0" distL="0" distR="0" wp14:anchorId="6735A9AF" wp14:editId="00677615">
            <wp:extent cx="2134941" cy="1730647"/>
            <wp:effectExtent l="0" t="0" r="0" b="317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9611" cy="175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C64ED" w14:textId="0D02CA76" w:rsidR="00723748" w:rsidRPr="005932B3" w:rsidRDefault="006063CB" w:rsidP="00564BAE">
      <w:pPr>
        <w:pStyle w:val="Caption"/>
        <w:jc w:val="center"/>
        <w:rPr>
          <w:rFonts w:ascii="Consolas" w:hAnsi="Consolas"/>
          <w:noProof/>
        </w:rPr>
      </w:pPr>
      <w:r w:rsidRPr="005932B3">
        <w:rPr>
          <w:rFonts w:ascii="Consolas" w:hAnsi="Consolas"/>
        </w:rPr>
        <w:t xml:space="preserve">Figure </w:t>
      </w:r>
      <w:r w:rsidRPr="005932B3">
        <w:rPr>
          <w:rFonts w:ascii="Consolas" w:hAnsi="Consolas"/>
        </w:rPr>
        <w:fldChar w:fldCharType="begin"/>
      </w:r>
      <w:r w:rsidRPr="005932B3">
        <w:rPr>
          <w:rFonts w:ascii="Consolas" w:hAnsi="Consolas"/>
        </w:rPr>
        <w:instrText xml:space="preserve"> SEQ Figure \* ARABIC </w:instrText>
      </w:r>
      <w:r w:rsidRPr="005932B3">
        <w:rPr>
          <w:rFonts w:ascii="Consolas" w:hAnsi="Consolas"/>
        </w:rPr>
        <w:fldChar w:fldCharType="separate"/>
      </w:r>
      <w:r w:rsidR="00314F53">
        <w:rPr>
          <w:rFonts w:ascii="Consolas" w:hAnsi="Consolas"/>
          <w:noProof/>
        </w:rPr>
        <w:t>16</w:t>
      </w:r>
      <w:r w:rsidRPr="005932B3">
        <w:rPr>
          <w:rFonts w:ascii="Consolas" w:hAnsi="Consolas"/>
        </w:rPr>
        <w:fldChar w:fldCharType="end"/>
      </w:r>
      <w:r w:rsidRPr="005932B3">
        <w:rPr>
          <w:rFonts w:ascii="Consolas" w:hAnsi="Consolas"/>
        </w:rPr>
        <w:t>. Enter "0" for cost</w:t>
      </w:r>
    </w:p>
    <w:sectPr w:rsidR="00723748" w:rsidRPr="005932B3" w:rsidSect="006063CB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77782C"/>
    <w:multiLevelType w:val="hybridMultilevel"/>
    <w:tmpl w:val="B608DFFA"/>
    <w:lvl w:ilvl="0" w:tplc="F21CA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701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TUwM7MwNbc0M7dU0lEKTi0uzszPAykwtKgFAKlW3tEtAAAA"/>
  </w:docVars>
  <w:rsids>
    <w:rsidRoot w:val="00B24213"/>
    <w:rsid w:val="00053C51"/>
    <w:rsid w:val="00054808"/>
    <w:rsid w:val="000605D8"/>
    <w:rsid w:val="0007594A"/>
    <w:rsid w:val="000775D6"/>
    <w:rsid w:val="00085AB7"/>
    <w:rsid w:val="000B358A"/>
    <w:rsid w:val="000C1AC3"/>
    <w:rsid w:val="000C34EB"/>
    <w:rsid w:val="000C4493"/>
    <w:rsid w:val="000D45C2"/>
    <w:rsid w:val="00113CED"/>
    <w:rsid w:val="001211DA"/>
    <w:rsid w:val="001419A0"/>
    <w:rsid w:val="001616FE"/>
    <w:rsid w:val="00173706"/>
    <w:rsid w:val="00183078"/>
    <w:rsid w:val="00187F06"/>
    <w:rsid w:val="001C3606"/>
    <w:rsid w:val="00212663"/>
    <w:rsid w:val="00241889"/>
    <w:rsid w:val="00285714"/>
    <w:rsid w:val="002A35DA"/>
    <w:rsid w:val="002C055A"/>
    <w:rsid w:val="002C24CA"/>
    <w:rsid w:val="00311E48"/>
    <w:rsid w:val="00314F53"/>
    <w:rsid w:val="00327942"/>
    <w:rsid w:val="003454CC"/>
    <w:rsid w:val="00360D9F"/>
    <w:rsid w:val="00372376"/>
    <w:rsid w:val="00384452"/>
    <w:rsid w:val="003C7A4B"/>
    <w:rsid w:val="003E11CB"/>
    <w:rsid w:val="00402EC1"/>
    <w:rsid w:val="00495C80"/>
    <w:rsid w:val="004D2CB9"/>
    <w:rsid w:val="004F09B6"/>
    <w:rsid w:val="0055299A"/>
    <w:rsid w:val="00564BAE"/>
    <w:rsid w:val="00566FC8"/>
    <w:rsid w:val="005932B3"/>
    <w:rsid w:val="005A047F"/>
    <w:rsid w:val="005C7252"/>
    <w:rsid w:val="005E5D3F"/>
    <w:rsid w:val="006063CB"/>
    <w:rsid w:val="006170A8"/>
    <w:rsid w:val="006A60CD"/>
    <w:rsid w:val="006B29D1"/>
    <w:rsid w:val="006D2317"/>
    <w:rsid w:val="0070487C"/>
    <w:rsid w:val="00707F11"/>
    <w:rsid w:val="00723748"/>
    <w:rsid w:val="00731E1A"/>
    <w:rsid w:val="00752FE9"/>
    <w:rsid w:val="0076663B"/>
    <w:rsid w:val="00766756"/>
    <w:rsid w:val="00784E71"/>
    <w:rsid w:val="008459CC"/>
    <w:rsid w:val="00903FEC"/>
    <w:rsid w:val="00926BDE"/>
    <w:rsid w:val="009359DA"/>
    <w:rsid w:val="009467B5"/>
    <w:rsid w:val="009B5BCB"/>
    <w:rsid w:val="009E0EF6"/>
    <w:rsid w:val="009F2C46"/>
    <w:rsid w:val="00A131F3"/>
    <w:rsid w:val="00A36E90"/>
    <w:rsid w:val="00A85C1B"/>
    <w:rsid w:val="00A94F06"/>
    <w:rsid w:val="00B156FC"/>
    <w:rsid w:val="00B24213"/>
    <w:rsid w:val="00B45D48"/>
    <w:rsid w:val="00BD413D"/>
    <w:rsid w:val="00BF141D"/>
    <w:rsid w:val="00BF687B"/>
    <w:rsid w:val="00BF7ED4"/>
    <w:rsid w:val="00C62751"/>
    <w:rsid w:val="00CA3AF4"/>
    <w:rsid w:val="00CB7FE6"/>
    <w:rsid w:val="00CC2891"/>
    <w:rsid w:val="00CD633C"/>
    <w:rsid w:val="00CE2248"/>
    <w:rsid w:val="00CE661E"/>
    <w:rsid w:val="00D05E11"/>
    <w:rsid w:val="00DE5F40"/>
    <w:rsid w:val="00EB3926"/>
    <w:rsid w:val="00EC3308"/>
    <w:rsid w:val="00ED3D79"/>
    <w:rsid w:val="00EE37C4"/>
    <w:rsid w:val="00EF10F2"/>
    <w:rsid w:val="00F66D46"/>
    <w:rsid w:val="00F706FC"/>
    <w:rsid w:val="00FC6C06"/>
    <w:rsid w:val="00FD4F62"/>
    <w:rsid w:val="00FE1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28DBE"/>
  <w15:chartTrackingRefBased/>
  <w15:docId w15:val="{85E3D2E3-6124-488B-9BBF-4F53E2892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1F3"/>
    <w:pPr>
      <w:spacing w:after="0"/>
    </w:pPr>
    <w:rPr>
      <w:rFonts w:eastAsiaTheme="minorHAnsi"/>
      <w:lang w:val="en-C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48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45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6F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F7ED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5480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0D45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 w:eastAsia="en-US"/>
    </w:rPr>
  </w:style>
  <w:style w:type="table" w:styleId="TableGrid">
    <w:name w:val="Table Grid"/>
    <w:basedOn w:val="TableNormal"/>
    <w:uiPriority w:val="39"/>
    <w:rsid w:val="00183078"/>
    <w:pPr>
      <w:spacing w:after="0" w:line="240" w:lineRule="auto"/>
    </w:pPr>
    <w:rPr>
      <w:rFonts w:eastAsiaTheme="minorHAnsi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C1EB8-097A-4EBC-8658-1544FD4EE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3</Pages>
  <Words>963</Words>
  <Characters>549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75</cp:revision>
  <dcterms:created xsi:type="dcterms:W3CDTF">2022-05-30T20:23:00Z</dcterms:created>
  <dcterms:modified xsi:type="dcterms:W3CDTF">2022-06-11T03:58:00Z</dcterms:modified>
</cp:coreProperties>
</file>